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A2E3EB" w14:textId="4C916B20" w:rsidR="00410FE6" w:rsidRPr="00410FE6" w:rsidRDefault="00410FE6" w:rsidP="00410FE6">
      <w:pPr>
        <w:pStyle w:val="Heading1"/>
        <w:spacing w:before="0" w:after="240"/>
        <w:ind w:left="144"/>
        <w:rPr>
          <w:sz w:val="48"/>
          <w:szCs w:val="48"/>
          <w:vertAlign w:val="baseline"/>
        </w:rPr>
      </w:pPr>
      <w:proofErr w:type="spellStart"/>
      <w:r w:rsidRPr="00410FE6">
        <w:rPr>
          <w:sz w:val="48"/>
          <w:szCs w:val="48"/>
          <w:vertAlign w:val="baseline"/>
        </w:rPr>
        <w:t>Comparaciones</w:t>
      </w:r>
      <w:proofErr w:type="spellEnd"/>
      <w:r w:rsidRPr="00410FE6">
        <w:rPr>
          <w:sz w:val="48"/>
          <w:szCs w:val="48"/>
          <w:vertAlign w:val="baseline"/>
        </w:rPr>
        <w:t xml:space="preserve"> de </w:t>
      </w:r>
      <w:proofErr w:type="spellStart"/>
      <w:r w:rsidRPr="00410FE6">
        <w:rPr>
          <w:sz w:val="48"/>
          <w:szCs w:val="48"/>
          <w:vertAlign w:val="baseline"/>
        </w:rPr>
        <w:t>exencion</w:t>
      </w:r>
      <w:proofErr w:type="spellEnd"/>
      <w:r w:rsidRPr="00410FE6">
        <w:rPr>
          <w:sz w:val="48"/>
          <w:szCs w:val="48"/>
          <w:vertAlign w:val="baseline"/>
        </w:rPr>
        <w:t xml:space="preserve"> de Medicaid</w:t>
      </w:r>
    </w:p>
    <w:tbl>
      <w:tblPr>
        <w:tblStyle w:val="ListTable3"/>
        <w:tblW w:w="10633" w:type="dxa"/>
        <w:tblInd w:w="288" w:type="dxa"/>
        <w:tblLayout w:type="fixed"/>
        <w:tblLook w:val="00A0" w:firstRow="1" w:lastRow="0" w:firstColumn="1" w:lastColumn="0" w:noHBand="0" w:noVBand="0"/>
        <w:tblDescription w:val="Medicaid Waiver Comparison"/>
      </w:tblPr>
      <w:tblGrid>
        <w:gridCol w:w="4400"/>
        <w:gridCol w:w="1168"/>
        <w:gridCol w:w="898"/>
        <w:gridCol w:w="719"/>
        <w:gridCol w:w="898"/>
        <w:gridCol w:w="898"/>
        <w:gridCol w:w="826"/>
        <w:gridCol w:w="826"/>
      </w:tblGrid>
      <w:tr w:rsidR="00410FE6" w:rsidRPr="005B2989" w14:paraId="160B41DA" w14:textId="3F403982" w:rsidTr="00F346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400" w:type="dxa"/>
          </w:tcPr>
          <w:p w14:paraId="3EE148D6" w14:textId="77777777" w:rsidR="00410FE6" w:rsidRPr="005B2989" w:rsidRDefault="00410FE6" w:rsidP="00661313">
            <w:pPr>
              <w:pStyle w:val="TableParagraph"/>
              <w:spacing w:before="47" w:line="229" w:lineRule="exact"/>
              <w:ind w:left="90"/>
              <w:rPr>
                <w:w w:val="105"/>
                <w:sz w:val="20"/>
                <w:szCs w:val="20"/>
              </w:rPr>
            </w:pPr>
            <w:r>
              <w:rPr>
                <w:w w:val="105"/>
                <w:sz w:val="20"/>
                <w:szCs w:val="20"/>
              </w:rPr>
              <w:t>SERVICO DEL PROGRAMA</w:t>
            </w:r>
            <w:r w:rsidRPr="00EF567A">
              <w:rPr>
                <w:w w:val="105"/>
                <w:sz w:val="20"/>
                <w:szCs w:val="20"/>
                <w:vertAlign w:val="superscript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</w:tcPr>
          <w:p w14:paraId="63B40425" w14:textId="77777777" w:rsidR="00410FE6" w:rsidRPr="005B2989" w:rsidRDefault="00410FE6" w:rsidP="00661313">
            <w:pPr>
              <w:pStyle w:val="TableParagraph"/>
              <w:jc w:val="center"/>
              <w:rPr>
                <w:sz w:val="20"/>
                <w:szCs w:val="20"/>
              </w:rPr>
            </w:pPr>
            <w:proofErr w:type="spellStart"/>
            <w:r w:rsidRPr="005B2989">
              <w:rPr>
                <w:sz w:val="20"/>
                <w:szCs w:val="20"/>
              </w:rPr>
              <w:t>Star+Plus</w:t>
            </w:r>
            <w:proofErr w:type="spellEnd"/>
          </w:p>
        </w:tc>
        <w:tc>
          <w:tcPr>
            <w:tcW w:w="898" w:type="dxa"/>
          </w:tcPr>
          <w:p w14:paraId="0C0FE772" w14:textId="77777777" w:rsidR="00410FE6" w:rsidRPr="005B2989" w:rsidRDefault="00410FE6" w:rsidP="00661313">
            <w:pPr>
              <w:pStyle w:val="TableParagraph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B2989">
              <w:rPr>
                <w:sz w:val="20"/>
                <w:szCs w:val="20"/>
              </w:rPr>
              <w:t>CLA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</w:tcPr>
          <w:p w14:paraId="592EB862" w14:textId="77777777" w:rsidR="00410FE6" w:rsidRPr="005B2989" w:rsidRDefault="00410FE6" w:rsidP="00661313">
            <w:pPr>
              <w:pStyle w:val="TableParagraph"/>
              <w:jc w:val="center"/>
              <w:rPr>
                <w:sz w:val="20"/>
                <w:szCs w:val="20"/>
              </w:rPr>
            </w:pPr>
            <w:r w:rsidRPr="005B2989">
              <w:rPr>
                <w:sz w:val="20"/>
                <w:szCs w:val="20"/>
              </w:rPr>
              <w:t>HCS</w:t>
            </w:r>
          </w:p>
        </w:tc>
        <w:tc>
          <w:tcPr>
            <w:tcW w:w="898" w:type="dxa"/>
          </w:tcPr>
          <w:p w14:paraId="70647BBD" w14:textId="77777777" w:rsidR="00410FE6" w:rsidRPr="005B2989" w:rsidRDefault="00410FE6" w:rsidP="00661313">
            <w:pPr>
              <w:pStyle w:val="TableParagraph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B2989">
              <w:rPr>
                <w:sz w:val="20"/>
                <w:szCs w:val="20"/>
              </w:rPr>
              <w:t>DBM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</w:tcPr>
          <w:p w14:paraId="59EBF054" w14:textId="77777777" w:rsidR="00410FE6" w:rsidRPr="005B2989" w:rsidRDefault="00410FE6" w:rsidP="00661313">
            <w:pPr>
              <w:pStyle w:val="TableParagraph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xHML</w:t>
            </w:r>
            <w:proofErr w:type="spellEnd"/>
          </w:p>
        </w:tc>
        <w:tc>
          <w:tcPr>
            <w:tcW w:w="826" w:type="dxa"/>
            <w:tcBorders>
              <w:right w:val="single" w:sz="4" w:space="0" w:color="000000" w:themeColor="text1"/>
            </w:tcBorders>
          </w:tcPr>
          <w:p w14:paraId="4B6FAB4B" w14:textId="77777777" w:rsidR="00410FE6" w:rsidRPr="005B2989" w:rsidRDefault="00410FE6" w:rsidP="00661313">
            <w:pPr>
              <w:pStyle w:val="TableParagraph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DC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tcBorders>
              <w:top w:val="single" w:sz="4" w:space="0" w:color="000000" w:themeColor="text1"/>
            </w:tcBorders>
          </w:tcPr>
          <w:p w14:paraId="1DEAFC82" w14:textId="379410CD" w:rsidR="00410FE6" w:rsidRPr="00F3466F" w:rsidRDefault="00410FE6" w:rsidP="00661313">
            <w:pPr>
              <w:pStyle w:val="TableParagraph"/>
              <w:jc w:val="center"/>
              <w:rPr>
                <w:sz w:val="20"/>
                <w:szCs w:val="20"/>
              </w:rPr>
            </w:pPr>
            <w:r w:rsidRPr="00F3466F">
              <w:rPr>
                <w:sz w:val="20"/>
                <w:szCs w:val="20"/>
              </w:rPr>
              <w:t>YES</w:t>
            </w:r>
          </w:p>
        </w:tc>
      </w:tr>
      <w:tr w:rsidR="00410FE6" w:rsidRPr="005B2989" w14:paraId="29594685" w14:textId="5AE5B741" w:rsidTr="00F346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48EA075C" w14:textId="77777777" w:rsidR="00410FE6" w:rsidRPr="00ED2BCE" w:rsidRDefault="00410FE6" w:rsidP="00661313">
            <w:pPr>
              <w:pStyle w:val="TableParagraph"/>
              <w:ind w:left="85"/>
              <w:rPr>
                <w:w w:val="110"/>
                <w:sz w:val="20"/>
                <w:szCs w:val="19"/>
              </w:rPr>
            </w:pPr>
            <w:proofErr w:type="spellStart"/>
            <w:r w:rsidRPr="00ED2BCE">
              <w:rPr>
                <w:w w:val="110"/>
                <w:sz w:val="20"/>
                <w:szCs w:val="19"/>
              </w:rPr>
              <w:t>Servicios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residencia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552932FB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2895A9DE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10A26598" w14:textId="77777777" w:rsidR="00410FE6" w:rsidRPr="00D865A2" w:rsidRDefault="00410FE6" w:rsidP="00661313">
            <w:pPr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412037AF" w14:textId="77777777" w:rsidR="00410FE6" w:rsidRPr="00D865A2" w:rsidRDefault="00410FE6" w:rsidP="006613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0C0508A6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38297423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39B42303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410FE6" w:rsidRPr="005B2989" w14:paraId="2883EFB6" w14:textId="4EB0013B" w:rsidTr="00F3466F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60F3340E" w14:textId="77777777" w:rsidR="00410FE6" w:rsidRPr="00ED2BCE" w:rsidRDefault="00410FE6" w:rsidP="00661313">
            <w:pPr>
              <w:pStyle w:val="TableParagraph"/>
              <w:ind w:left="85"/>
              <w:rPr>
                <w:w w:val="110"/>
                <w:sz w:val="20"/>
                <w:szCs w:val="19"/>
              </w:rPr>
            </w:pPr>
            <w:proofErr w:type="spellStart"/>
            <w:r w:rsidRPr="00ED2BCE">
              <w:rPr>
                <w:w w:val="110"/>
                <w:sz w:val="20"/>
                <w:szCs w:val="19"/>
              </w:rPr>
              <w:t>Dispositivos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adaptativo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6D20F1D2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23EA0558" w14:textId="77777777" w:rsidR="00410FE6" w:rsidRPr="00D865A2" w:rsidRDefault="00410FE6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63DBC4C7" w14:textId="77777777" w:rsidR="00410FE6" w:rsidRPr="00D865A2" w:rsidRDefault="00410FE6" w:rsidP="00661313">
            <w:pPr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0118EEE6" w14:textId="77777777" w:rsidR="00410FE6" w:rsidRPr="00D865A2" w:rsidRDefault="00410FE6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3491908C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4F631E08" w14:textId="77777777" w:rsidR="00410FE6" w:rsidRPr="00D865A2" w:rsidRDefault="00410FE6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512C17CA" w14:textId="068D9B7E" w:rsidR="00410FE6" w:rsidRPr="00D865A2" w:rsidRDefault="009B4853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</w:tr>
      <w:tr w:rsidR="00410FE6" w:rsidRPr="005B2989" w14:paraId="5B55C0EE" w14:textId="239974AE" w:rsidTr="00F346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688FF055" w14:textId="77777777" w:rsidR="00410FE6" w:rsidRPr="00ED2BCE" w:rsidRDefault="00410FE6" w:rsidP="00661313">
            <w:pPr>
              <w:pStyle w:val="TableParagraph"/>
              <w:ind w:left="85"/>
              <w:rPr>
                <w:w w:val="110"/>
                <w:sz w:val="20"/>
                <w:szCs w:val="19"/>
              </w:rPr>
            </w:pPr>
            <w:proofErr w:type="spellStart"/>
            <w:r w:rsidRPr="00ED2BCE">
              <w:rPr>
                <w:w w:val="110"/>
                <w:sz w:val="20"/>
                <w:szCs w:val="19"/>
              </w:rPr>
              <w:t>Apoyo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conductual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7503D733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vAlign w:val="center"/>
          </w:tcPr>
          <w:p w14:paraId="2F63B611" w14:textId="77777777" w:rsidR="00410FE6" w:rsidRPr="00D865A2" w:rsidRDefault="00410FE6" w:rsidP="006613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1F4C6B71" w14:textId="77777777" w:rsidR="00410FE6" w:rsidRPr="00D865A2" w:rsidRDefault="00410FE6" w:rsidP="00661313">
            <w:pPr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51C2898B" w14:textId="77777777" w:rsidR="00410FE6" w:rsidRPr="00D865A2" w:rsidRDefault="00410FE6" w:rsidP="006613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2F237BE1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7F542D2B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511DF7F3" w14:textId="7B22A79E" w:rsidR="00410FE6" w:rsidRPr="00D865A2" w:rsidRDefault="00D865A2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</w:tr>
      <w:tr w:rsidR="00410FE6" w:rsidRPr="005B2989" w14:paraId="1792B24F" w14:textId="05BDFCB9" w:rsidTr="00F3466F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03D76379" w14:textId="77777777" w:rsidR="00410FE6" w:rsidRPr="00ED2BCE" w:rsidRDefault="00410FE6" w:rsidP="00661313">
            <w:pPr>
              <w:pStyle w:val="TableParagraph"/>
              <w:ind w:left="85"/>
              <w:rPr>
                <w:w w:val="110"/>
                <w:sz w:val="20"/>
                <w:szCs w:val="19"/>
              </w:rPr>
            </w:pPr>
            <w:proofErr w:type="spellStart"/>
            <w:r w:rsidRPr="00ED2BCE">
              <w:rPr>
                <w:w w:val="110"/>
                <w:sz w:val="20"/>
                <w:szCs w:val="19"/>
              </w:rPr>
              <w:t>Manejo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casos</w:t>
            </w:r>
            <w:proofErr w:type="spellEnd"/>
            <w:r w:rsidRPr="00ED2BCE">
              <w:rPr>
                <w:w w:val="110"/>
                <w:sz w:val="20"/>
                <w:szCs w:val="19"/>
              </w:rPr>
              <w:t>/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coordinación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servicio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790FD9D7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702518D8" w14:textId="77777777" w:rsidR="00410FE6" w:rsidRPr="00D865A2" w:rsidRDefault="00410FE6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5A370D87" w14:textId="77777777" w:rsidR="00410FE6" w:rsidRPr="00D865A2" w:rsidRDefault="00410FE6" w:rsidP="00661313">
            <w:pPr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0D0EE603" w14:textId="77777777" w:rsidR="00410FE6" w:rsidRPr="00D865A2" w:rsidRDefault="00410FE6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0F9ABF22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3EA33E1D" w14:textId="77777777" w:rsidR="00410FE6" w:rsidRPr="00D865A2" w:rsidRDefault="00410FE6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6494F7B5" w14:textId="44714B75" w:rsidR="00410FE6" w:rsidRPr="00D865A2" w:rsidRDefault="00D865A2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</w:tr>
      <w:tr w:rsidR="00410FE6" w:rsidRPr="005B2989" w14:paraId="10DD032E" w14:textId="41EFC4ED" w:rsidTr="00F346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71CF3705" w14:textId="77777777" w:rsidR="00410FE6" w:rsidRPr="00ED2BCE" w:rsidRDefault="00410FE6" w:rsidP="00661313">
            <w:pPr>
              <w:pStyle w:val="TableParagraph"/>
              <w:ind w:left="85"/>
              <w:rPr>
                <w:w w:val="110"/>
                <w:sz w:val="20"/>
                <w:szCs w:val="19"/>
              </w:rPr>
            </w:pPr>
            <w:proofErr w:type="spellStart"/>
            <w:r w:rsidRPr="00ED2BCE">
              <w:rPr>
                <w:w w:val="110"/>
                <w:sz w:val="20"/>
                <w:szCs w:val="19"/>
              </w:rPr>
              <w:t>Habilitación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dí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357EAF1B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vAlign w:val="center"/>
          </w:tcPr>
          <w:p w14:paraId="5810750D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0A675030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387BFA75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07443D1D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5FE93682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2662A0B3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bookmarkStart w:id="0" w:name="_GoBack"/>
        <w:bookmarkEnd w:id="0"/>
      </w:tr>
      <w:tr w:rsidR="00410FE6" w:rsidRPr="005B2989" w14:paraId="02A4D006" w14:textId="30BBBC62" w:rsidTr="00F3466F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09CFA90C" w14:textId="77777777" w:rsidR="00410FE6" w:rsidRPr="00ED2BCE" w:rsidRDefault="00410FE6" w:rsidP="00661313">
            <w:pPr>
              <w:pStyle w:val="TableParagraph"/>
              <w:ind w:left="85"/>
              <w:rPr>
                <w:w w:val="110"/>
                <w:sz w:val="20"/>
                <w:szCs w:val="19"/>
              </w:rPr>
            </w:pPr>
            <w:proofErr w:type="spellStart"/>
            <w:r w:rsidRPr="00ED2BCE">
              <w:rPr>
                <w:w w:val="110"/>
                <w:sz w:val="20"/>
                <w:szCs w:val="19"/>
              </w:rPr>
              <w:t>Tratamiento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dent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7E94E0B6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307D9E87" w14:textId="77777777" w:rsidR="00410FE6" w:rsidRPr="00D865A2" w:rsidRDefault="00410FE6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5E3776FC" w14:textId="77777777" w:rsidR="00410FE6" w:rsidRPr="00D865A2" w:rsidRDefault="00410FE6" w:rsidP="00661313">
            <w:pPr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10DC8880" w14:textId="77777777" w:rsidR="00410FE6" w:rsidRPr="00D865A2" w:rsidRDefault="00410FE6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776D6000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3A08E779" w14:textId="77777777" w:rsidR="00410FE6" w:rsidRPr="00D865A2" w:rsidRDefault="00410FE6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2D36CEC6" w14:textId="4B0BA0C8" w:rsidR="00410FE6" w:rsidRPr="00D865A2" w:rsidRDefault="00D865A2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</w:tr>
      <w:tr w:rsidR="00410FE6" w:rsidRPr="005B2989" w14:paraId="44304B55" w14:textId="2AA74D3C" w:rsidTr="00F346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07CD191A" w14:textId="77777777" w:rsidR="00410FE6" w:rsidRPr="00ED2BCE" w:rsidRDefault="00410FE6" w:rsidP="00661313">
            <w:pPr>
              <w:pStyle w:val="TableParagraph"/>
              <w:ind w:left="85"/>
              <w:rPr>
                <w:w w:val="110"/>
                <w:sz w:val="20"/>
                <w:szCs w:val="19"/>
              </w:rPr>
            </w:pPr>
            <w:proofErr w:type="spellStart"/>
            <w:r w:rsidRPr="00ED2BCE">
              <w:rPr>
                <w:w w:val="110"/>
                <w:sz w:val="20"/>
                <w:szCs w:val="19"/>
              </w:rPr>
              <w:t>Servicios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respuesta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emergenci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6248A049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1739F6F1" w14:textId="77777777" w:rsidR="00410FE6" w:rsidRPr="00D865A2" w:rsidRDefault="00410FE6" w:rsidP="006613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25C32B5B" w14:textId="77777777" w:rsidR="00410FE6" w:rsidRPr="00D865A2" w:rsidRDefault="00410FE6" w:rsidP="00661313">
            <w:pPr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4B63178D" w14:textId="77777777" w:rsidR="00410FE6" w:rsidRPr="00D865A2" w:rsidRDefault="00410FE6" w:rsidP="006613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338B5FBA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04E444CE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6F4ABF53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410FE6" w:rsidRPr="005B2989" w14:paraId="14790157" w14:textId="219ACCC3" w:rsidTr="00F3466F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0BC6D413" w14:textId="77777777" w:rsidR="00410FE6" w:rsidRPr="00ED2BCE" w:rsidRDefault="00410FE6" w:rsidP="00661313">
            <w:pPr>
              <w:pStyle w:val="TableParagraph"/>
              <w:ind w:left="85"/>
              <w:rPr>
                <w:w w:val="110"/>
                <w:sz w:val="20"/>
                <w:szCs w:val="19"/>
              </w:rPr>
            </w:pPr>
            <w:proofErr w:type="spellStart"/>
            <w:r w:rsidRPr="00ED2BCE">
              <w:rPr>
                <w:w w:val="110"/>
                <w:sz w:val="20"/>
                <w:szCs w:val="19"/>
              </w:rPr>
              <w:t>Ayuda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al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empleo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(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encontrar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un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trabajo</w:t>
            </w:r>
            <w:proofErr w:type="spellEnd"/>
            <w:r w:rsidRPr="00ED2BCE">
              <w:rPr>
                <w:w w:val="110"/>
                <w:sz w:val="20"/>
                <w:szCs w:val="19"/>
              </w:rPr>
              <w:t>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65C2885C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72F618BF" w14:textId="77777777" w:rsidR="00410FE6" w:rsidRPr="00D865A2" w:rsidRDefault="00410FE6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662043BB" w14:textId="77777777" w:rsidR="00410FE6" w:rsidRPr="00D865A2" w:rsidRDefault="00410FE6" w:rsidP="00661313">
            <w:pPr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7ED34FF2" w14:textId="77777777" w:rsidR="00410FE6" w:rsidRPr="00D865A2" w:rsidRDefault="00410FE6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0BAEF027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513FB7BF" w14:textId="381A6CCA" w:rsidR="00410FE6" w:rsidRPr="00D865A2" w:rsidRDefault="00410FE6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4AAE2730" w14:textId="0210F42D" w:rsidR="00410FE6" w:rsidRPr="00D865A2" w:rsidRDefault="00D865A2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</w:tr>
      <w:tr w:rsidR="00410FE6" w:rsidRPr="005B2989" w14:paraId="2A0A34E0" w14:textId="162227D1" w:rsidTr="00F346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0135301D" w14:textId="77777777" w:rsidR="00410FE6" w:rsidRPr="00ED2BCE" w:rsidRDefault="00410FE6" w:rsidP="00661313">
            <w:pPr>
              <w:pStyle w:val="TableParagraph"/>
              <w:ind w:left="85"/>
              <w:rPr>
                <w:w w:val="110"/>
                <w:sz w:val="20"/>
                <w:szCs w:val="19"/>
              </w:rPr>
            </w:pPr>
            <w:proofErr w:type="spellStart"/>
            <w:r w:rsidRPr="00ED2BCE">
              <w:rPr>
                <w:w w:val="110"/>
                <w:sz w:val="20"/>
                <w:szCs w:val="19"/>
              </w:rPr>
              <w:t>Modificaciones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menores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en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el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hogar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70838347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00502439" w14:textId="77777777" w:rsidR="00410FE6" w:rsidRPr="00D865A2" w:rsidRDefault="00410FE6" w:rsidP="006613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1D8A4D3D" w14:textId="77777777" w:rsidR="00410FE6" w:rsidRPr="00D865A2" w:rsidRDefault="00410FE6" w:rsidP="00661313">
            <w:pPr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5DC1EF48" w14:textId="77777777" w:rsidR="00410FE6" w:rsidRPr="00D865A2" w:rsidRDefault="00410FE6" w:rsidP="006613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74058860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134DC84F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375E4C6D" w14:textId="05253DEE" w:rsidR="00410FE6" w:rsidRPr="00D865A2" w:rsidRDefault="00D865A2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</w:tr>
      <w:tr w:rsidR="00410FE6" w:rsidRPr="005B2989" w14:paraId="4A827B51" w14:textId="37A6C0B9" w:rsidTr="00F3466F">
        <w:trPr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649B355D" w14:textId="77777777" w:rsidR="00410FE6" w:rsidRPr="00ED2BCE" w:rsidRDefault="00410FE6" w:rsidP="00661313">
            <w:pPr>
              <w:pStyle w:val="TableParagraph"/>
              <w:ind w:left="85"/>
              <w:rPr>
                <w:w w:val="110"/>
                <w:sz w:val="20"/>
                <w:szCs w:val="19"/>
              </w:rPr>
            </w:pPr>
            <w:proofErr w:type="spellStart"/>
            <w:r w:rsidRPr="00ED2BCE">
              <w:rPr>
                <w:w w:val="110"/>
                <w:sz w:val="20"/>
                <w:szCs w:val="19"/>
              </w:rPr>
              <w:t>Servicios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gestión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financiera</w:t>
            </w:r>
            <w:proofErr w:type="spellEnd"/>
            <w:r w:rsidRPr="00ED2BCE">
              <w:rPr>
                <w:w w:val="110"/>
                <w:sz w:val="20"/>
                <w:szCs w:val="19"/>
              </w:rPr>
              <w:t>/Consulta de apoyo</w:t>
            </w:r>
            <w:r w:rsidRPr="00ED2BCE">
              <w:rPr>
                <w:w w:val="110"/>
                <w:sz w:val="20"/>
                <w:szCs w:val="19"/>
                <w:vertAlign w:val="superscript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315B0F45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vAlign w:val="center"/>
          </w:tcPr>
          <w:p w14:paraId="0D65A5C8" w14:textId="77777777" w:rsidR="00410FE6" w:rsidRPr="00D865A2" w:rsidRDefault="00410FE6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0F95A9B9" w14:textId="77777777" w:rsidR="00410FE6" w:rsidRPr="00D865A2" w:rsidRDefault="00410FE6" w:rsidP="0066131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vAlign w:val="center"/>
          </w:tcPr>
          <w:p w14:paraId="7B9CDD4B" w14:textId="77777777" w:rsidR="00410FE6" w:rsidRPr="00D865A2" w:rsidRDefault="00410FE6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4BE28433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4BF67F67" w14:textId="77777777" w:rsidR="00410FE6" w:rsidRPr="00D865A2" w:rsidRDefault="00410FE6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133C4BDB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410FE6" w:rsidRPr="005B2989" w14:paraId="05916131" w14:textId="0B36D173" w:rsidTr="00F346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0AC1B7A8" w14:textId="77777777" w:rsidR="00410FE6" w:rsidRPr="00ED2BCE" w:rsidRDefault="00410FE6" w:rsidP="00661313">
            <w:pPr>
              <w:pStyle w:val="TableParagraph"/>
              <w:ind w:left="85"/>
              <w:rPr>
                <w:w w:val="110"/>
                <w:sz w:val="20"/>
                <w:szCs w:val="19"/>
              </w:rPr>
            </w:pPr>
            <w:proofErr w:type="spellStart"/>
            <w:r w:rsidRPr="00ED2BCE">
              <w:rPr>
                <w:w w:val="110"/>
                <w:sz w:val="20"/>
                <w:szCs w:val="19"/>
              </w:rPr>
              <w:t>Suministros</w:t>
            </w:r>
            <w:proofErr w:type="spellEnd"/>
            <w:r w:rsidRPr="00ED2BCE">
              <w:rPr>
                <w:w w:val="110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10"/>
                <w:sz w:val="20"/>
                <w:szCs w:val="19"/>
              </w:rPr>
              <w:t>médico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44AF6AB8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189DE1A6" w14:textId="77777777" w:rsidR="00410FE6" w:rsidRPr="00D865A2" w:rsidRDefault="00410FE6" w:rsidP="006613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7BE657BF" w14:textId="77777777" w:rsidR="00410FE6" w:rsidRPr="00D865A2" w:rsidRDefault="00410FE6" w:rsidP="00661313">
            <w:pPr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4EC12E4D" w14:textId="77777777" w:rsidR="00410FE6" w:rsidRPr="00D865A2" w:rsidRDefault="00410FE6" w:rsidP="006613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641A19CF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585D123C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510DE7CB" w14:textId="3790F76F" w:rsidR="00410FE6" w:rsidRPr="00D865A2" w:rsidRDefault="00D865A2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</w:tr>
      <w:tr w:rsidR="00410FE6" w:rsidRPr="005B2989" w14:paraId="4299FFE3" w14:textId="1D82275F" w:rsidTr="00F3466F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354A3CAA" w14:textId="77777777" w:rsidR="00410FE6" w:rsidRPr="00ED2BCE" w:rsidRDefault="00410FE6" w:rsidP="00661313">
            <w:pPr>
              <w:pStyle w:val="TableParagraph"/>
              <w:ind w:left="85"/>
              <w:rPr>
                <w:w w:val="110"/>
                <w:sz w:val="20"/>
                <w:szCs w:val="19"/>
              </w:rPr>
            </w:pPr>
            <w:proofErr w:type="spellStart"/>
            <w:r w:rsidRPr="00ED2BCE">
              <w:rPr>
                <w:w w:val="110"/>
                <w:sz w:val="20"/>
                <w:szCs w:val="19"/>
              </w:rPr>
              <w:t>Enfermerí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7C061182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0FDA9A92" w14:textId="77777777" w:rsidR="00410FE6" w:rsidRPr="00D865A2" w:rsidRDefault="00410FE6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50688DB5" w14:textId="77777777" w:rsidR="00410FE6" w:rsidRPr="00D865A2" w:rsidRDefault="00410FE6" w:rsidP="00661313">
            <w:pPr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56113B35" w14:textId="77777777" w:rsidR="00410FE6" w:rsidRPr="00D865A2" w:rsidRDefault="00410FE6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6E195404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5CB90FA4" w14:textId="44B48B06" w:rsidR="00410FE6" w:rsidRPr="00D865A2" w:rsidRDefault="00D865A2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252D2C13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410FE6" w:rsidRPr="005B2989" w14:paraId="18C749E3" w14:textId="51009018" w:rsidTr="00F346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28FA843A" w14:textId="77777777" w:rsidR="00410FE6" w:rsidRPr="00ED2BCE" w:rsidRDefault="00410FE6" w:rsidP="00661313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Terapias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profesionales</w:t>
            </w:r>
            <w:r w:rsidRPr="00ED2BCE">
              <w:rPr>
                <w:w w:val="105"/>
                <w:sz w:val="20"/>
                <w:szCs w:val="19"/>
                <w:vertAlign w:val="superscript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2DAF79F7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3FE6CADA" w14:textId="77777777" w:rsidR="00410FE6" w:rsidRPr="00D865A2" w:rsidRDefault="00410FE6" w:rsidP="006613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1400EA09" w14:textId="77777777" w:rsidR="00410FE6" w:rsidRPr="00D865A2" w:rsidRDefault="00410FE6" w:rsidP="00661313">
            <w:pPr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021F10C6" w14:textId="77777777" w:rsidR="00410FE6" w:rsidRPr="00D865A2" w:rsidRDefault="00410FE6" w:rsidP="006613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7CD32390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4B084EE3" w14:textId="6B98ECBA" w:rsidR="00410FE6" w:rsidRPr="00D865A2" w:rsidRDefault="00D865A2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1DA4D598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410FE6" w:rsidRPr="005B2989" w14:paraId="12A7B95A" w14:textId="57A2D8C5" w:rsidTr="00F3466F">
        <w:trPr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306A40C3" w14:textId="77777777" w:rsidR="00410FE6" w:rsidRPr="00ED2BCE" w:rsidRDefault="00410FE6" w:rsidP="00661313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Atención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relevo</w:t>
            </w:r>
            <w:proofErr w:type="spellEnd"/>
            <w:r w:rsidRPr="00ED2BCE">
              <w:rPr>
                <w:w w:val="105"/>
                <w:sz w:val="20"/>
                <w:szCs w:val="19"/>
              </w:rPr>
              <w:t>/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Apoyo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familiar flexible MDC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774354A0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6D126B85" w14:textId="77777777" w:rsidR="00410FE6" w:rsidRPr="00D865A2" w:rsidRDefault="00410FE6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76B3AEA5" w14:textId="77777777" w:rsidR="00410FE6" w:rsidRPr="00D865A2" w:rsidRDefault="00410FE6" w:rsidP="00661313">
            <w:pPr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663FEE58" w14:textId="77777777" w:rsidR="00410FE6" w:rsidRPr="00D865A2" w:rsidRDefault="00410FE6" w:rsidP="006613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3DA7904B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60575D6B" w14:textId="77777777" w:rsidR="00410FE6" w:rsidRPr="00D865A2" w:rsidRDefault="00410FE6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1D62F262" w14:textId="7CCA2AEF" w:rsidR="00410FE6" w:rsidRPr="00D865A2" w:rsidRDefault="00D865A2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</w:tr>
      <w:tr w:rsidR="00410FE6" w:rsidRPr="005B2989" w14:paraId="30B0B13E" w14:textId="77F953E5" w:rsidTr="00F346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477E5F40" w14:textId="77777777" w:rsidR="00410FE6" w:rsidRPr="00ED2BCE" w:rsidRDefault="00410FE6" w:rsidP="00661313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Empleo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asistido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(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mantener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un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trabajo</w:t>
            </w:r>
            <w:proofErr w:type="spellEnd"/>
            <w:r w:rsidRPr="00ED2BCE">
              <w:rPr>
                <w:w w:val="105"/>
                <w:sz w:val="20"/>
                <w:szCs w:val="19"/>
              </w:rPr>
              <w:t>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561904DF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18DCCB10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6966D570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29172579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78054921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7DD35D56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33145E2C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410FE6" w:rsidRPr="005B2989" w14:paraId="49363F58" w14:textId="2F6D79B4" w:rsidTr="00F3466F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058C5AE3" w14:textId="77777777" w:rsidR="00410FE6" w:rsidRPr="00ED2BCE" w:rsidRDefault="00410FE6" w:rsidP="00661313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Servicios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asistencia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transición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74877540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0BAA20B3" w14:textId="77777777" w:rsidR="00410FE6" w:rsidRPr="00D865A2" w:rsidRDefault="00410FE6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18B51DAA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773FC3CB" w14:textId="77777777" w:rsidR="00410FE6" w:rsidRPr="00D865A2" w:rsidRDefault="00410FE6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6447360F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1AF1CC45" w14:textId="77777777" w:rsidR="00410FE6" w:rsidRPr="00D865A2" w:rsidRDefault="00410FE6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15E2BF51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410FE6" w:rsidRPr="005B2989" w14:paraId="650E7FED" w14:textId="36D2407F" w:rsidTr="00F346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4128E95C" w14:textId="77777777" w:rsidR="00410FE6" w:rsidRPr="00ED2BCE" w:rsidRDefault="00410FE6" w:rsidP="00661313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Servicios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transport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598D58D2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vAlign w:val="center"/>
          </w:tcPr>
          <w:p w14:paraId="1E95476F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5FE22A50" w14:textId="77777777" w:rsidR="00410FE6" w:rsidRPr="00D865A2" w:rsidRDefault="00410FE6" w:rsidP="00661313">
            <w:pPr>
              <w:pStyle w:val="TableParagraph"/>
              <w:spacing w:line="277" w:lineRule="exact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027E39B9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3F792EF2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270AD15C" w14:textId="4E5010E9" w:rsidR="00410FE6" w:rsidRPr="00D865A2" w:rsidRDefault="00D865A2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3B011936" w14:textId="1BF62272" w:rsidR="00410FE6" w:rsidRPr="00D865A2" w:rsidRDefault="00D865A2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</w:tr>
      <w:tr w:rsidR="00410FE6" w:rsidRPr="005B2989" w14:paraId="1D7480DB" w14:textId="3430F4A0" w:rsidTr="00F3466F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784E8834" w14:textId="77777777" w:rsidR="00410FE6" w:rsidRPr="00ED2BCE" w:rsidRDefault="00410FE6" w:rsidP="00661313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Recetas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médicas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ilimitadas</w:t>
            </w:r>
            <w:r w:rsidRPr="00ED2BCE">
              <w:rPr>
                <w:w w:val="105"/>
                <w:sz w:val="20"/>
                <w:szCs w:val="19"/>
                <w:vertAlign w:val="superscript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77CC1C50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6C6718C7" w14:textId="77777777" w:rsidR="00410FE6" w:rsidRPr="00D865A2" w:rsidRDefault="00410FE6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4A2E83E7" w14:textId="77777777" w:rsidR="00410FE6" w:rsidRPr="00D865A2" w:rsidRDefault="00410FE6" w:rsidP="00661313">
            <w:pPr>
              <w:pStyle w:val="TableParagraph"/>
              <w:spacing w:line="285" w:lineRule="exact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75870743" w14:textId="77777777" w:rsidR="00410FE6" w:rsidRPr="00D865A2" w:rsidRDefault="00410FE6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582E8714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0C010048" w14:textId="77777777" w:rsidR="00410FE6" w:rsidRPr="00D865A2" w:rsidRDefault="00410FE6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552566F4" w14:textId="6AB7CEBD" w:rsidR="00410FE6" w:rsidRPr="00D865A2" w:rsidRDefault="00D865A2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</w:tr>
      <w:tr w:rsidR="00410FE6" w:rsidRPr="005B2989" w14:paraId="213B109E" w14:textId="16EB8DC3" w:rsidTr="00F346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19801BF7" w14:textId="77777777" w:rsidR="00410FE6" w:rsidRPr="00ED2BCE" w:rsidRDefault="00410FE6" w:rsidP="00661313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Servicios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atención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personal con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supervisión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protector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62BD945E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1DF1B87C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5D3F3AD2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vAlign w:val="center"/>
          </w:tcPr>
          <w:p w14:paraId="5DC078F5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3BED33B5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15E58564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65AA33A0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410FE6" w:rsidRPr="005B2989" w14:paraId="5C68C964" w14:textId="4D8B6D65" w:rsidTr="00F3466F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71F93538" w14:textId="77777777" w:rsidR="00410FE6" w:rsidRPr="00ED2BCE" w:rsidRDefault="00410FE6" w:rsidP="00661313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r w:rsidRPr="00ED2BCE">
              <w:rPr>
                <w:w w:val="105"/>
                <w:sz w:val="20"/>
                <w:szCs w:val="19"/>
              </w:rPr>
              <w:t xml:space="preserve">Alimentos con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entrega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a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domicilio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007B8B8D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1EA54A69" w14:textId="77777777" w:rsidR="00410FE6" w:rsidRPr="00D865A2" w:rsidRDefault="00410FE6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46245BBD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vAlign w:val="center"/>
          </w:tcPr>
          <w:p w14:paraId="7BE02C79" w14:textId="77777777" w:rsidR="00410FE6" w:rsidRPr="00D865A2" w:rsidRDefault="00410FE6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62171923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2B2C453C" w14:textId="77777777" w:rsidR="00410FE6" w:rsidRPr="00D865A2" w:rsidRDefault="00410FE6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78F0A796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410FE6" w:rsidRPr="005B2989" w14:paraId="0548209D" w14:textId="435A14E9" w:rsidTr="00F346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3B02DCD1" w14:textId="77777777" w:rsidR="00410FE6" w:rsidRPr="00ED2BCE" w:rsidRDefault="00410FE6" w:rsidP="00661313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Servicios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prevocaciona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77DE0F72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vAlign w:val="center"/>
          </w:tcPr>
          <w:p w14:paraId="1D037A3C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2974FFFA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vAlign w:val="center"/>
          </w:tcPr>
          <w:p w14:paraId="088CEBCC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213E99A6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7999330B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71E10C61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410FE6" w:rsidRPr="005B2989" w14:paraId="586BD834" w14:textId="61A4C7FE" w:rsidTr="00F3466F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3B17E500" w14:textId="77777777" w:rsidR="00410FE6" w:rsidRPr="00ED2BCE" w:rsidRDefault="00410FE6" w:rsidP="00661313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Terapias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especializadas</w:t>
            </w:r>
            <w:r w:rsidRPr="00ED2BCE">
              <w:rPr>
                <w:w w:val="105"/>
                <w:sz w:val="20"/>
                <w:szCs w:val="19"/>
                <w:vertAlign w:val="superscript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1EB91329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vAlign w:val="center"/>
          </w:tcPr>
          <w:p w14:paraId="3D20BD6C" w14:textId="77777777" w:rsidR="00410FE6" w:rsidRPr="00D865A2" w:rsidRDefault="00410FE6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2C0FB48C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vAlign w:val="center"/>
          </w:tcPr>
          <w:p w14:paraId="718E304E" w14:textId="77777777" w:rsidR="00410FE6" w:rsidRPr="00D865A2" w:rsidRDefault="00410FE6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76E00B2E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0C19E4D1" w14:textId="77777777" w:rsidR="00410FE6" w:rsidRPr="00D865A2" w:rsidRDefault="00410FE6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099944B4" w14:textId="4822D638" w:rsidR="00410FE6" w:rsidRPr="00D865A2" w:rsidRDefault="00D865A2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</w:tr>
      <w:tr w:rsidR="00410FE6" w:rsidRPr="005B2989" w14:paraId="114E0971" w14:textId="57ED504E" w:rsidTr="00F346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3C521829" w14:textId="77777777" w:rsidR="00410FE6" w:rsidRPr="00ED2BCE" w:rsidRDefault="00410FE6" w:rsidP="00661313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Integración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auditiva</w:t>
            </w:r>
            <w:proofErr w:type="spellEnd"/>
            <w:r w:rsidRPr="00ED2BCE">
              <w:rPr>
                <w:w w:val="105"/>
                <w:sz w:val="20"/>
                <w:szCs w:val="19"/>
              </w:rPr>
              <w:t>/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capacitación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en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mejor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3475AB7F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vAlign w:val="center"/>
          </w:tcPr>
          <w:p w14:paraId="2140EF5F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532BC6E2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vAlign w:val="center"/>
          </w:tcPr>
          <w:p w14:paraId="5179AEDB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4435F0D5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6464FD15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462EB2E7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410FE6" w:rsidRPr="005B2989" w14:paraId="0DFE3197" w14:textId="08921758" w:rsidTr="00F3466F">
        <w:trPr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79CCDC5C" w14:textId="77777777" w:rsidR="00410FE6" w:rsidRPr="00ED2BCE" w:rsidRDefault="00410FE6" w:rsidP="00661313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Servicios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tarea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432EAAFC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vAlign w:val="center"/>
          </w:tcPr>
          <w:p w14:paraId="70625F3C" w14:textId="77777777" w:rsidR="00410FE6" w:rsidRPr="00D865A2" w:rsidRDefault="00410FE6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08EC6AE6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vAlign w:val="center"/>
          </w:tcPr>
          <w:p w14:paraId="70CDB4D2" w14:textId="77777777" w:rsidR="00410FE6" w:rsidRPr="00D865A2" w:rsidRDefault="00410FE6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1E9ED021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4DA354EF" w14:textId="77777777" w:rsidR="00410FE6" w:rsidRPr="00D865A2" w:rsidRDefault="00410FE6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6796531F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410FE6" w:rsidRPr="005B2989" w14:paraId="25CCF959" w14:textId="0CFFC965" w:rsidTr="00F346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6BC11C62" w14:textId="77777777" w:rsidR="00410FE6" w:rsidRPr="00ED2BCE" w:rsidRDefault="00410FE6" w:rsidP="00661313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Interventor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6A6AD416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vAlign w:val="center"/>
          </w:tcPr>
          <w:p w14:paraId="1F572CD5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6E5F9CE0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vAlign w:val="center"/>
          </w:tcPr>
          <w:p w14:paraId="651231BD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060AFCF3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6E96AF38" w14:textId="77777777" w:rsidR="00410FE6" w:rsidRPr="00D865A2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4BDDE834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410FE6" w:rsidRPr="005B2989" w14:paraId="2A8B154E" w14:textId="1B21FBCB" w:rsidTr="00F3466F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  <w:tcBorders>
              <w:bottom w:val="single" w:sz="4" w:space="0" w:color="000000" w:themeColor="text1"/>
            </w:tcBorders>
          </w:tcPr>
          <w:p w14:paraId="43868481" w14:textId="77777777" w:rsidR="00410FE6" w:rsidRPr="00ED2BCE" w:rsidRDefault="00410FE6" w:rsidP="00661313">
            <w:pPr>
              <w:pStyle w:val="TableParagraph"/>
              <w:spacing w:line="294" w:lineRule="exact"/>
              <w:ind w:left="84" w:right="326" w:hanging="4"/>
              <w:rPr>
                <w:w w:val="105"/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Orientación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y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movilidad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tcBorders>
              <w:bottom w:val="single" w:sz="4" w:space="0" w:color="000000" w:themeColor="text1"/>
            </w:tcBorders>
            <w:vAlign w:val="center"/>
          </w:tcPr>
          <w:p w14:paraId="1A96130B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tcBorders>
              <w:bottom w:val="single" w:sz="4" w:space="0" w:color="000000" w:themeColor="text1"/>
            </w:tcBorders>
            <w:vAlign w:val="center"/>
          </w:tcPr>
          <w:p w14:paraId="0A656018" w14:textId="77777777" w:rsidR="00410FE6" w:rsidRPr="00D865A2" w:rsidRDefault="00410FE6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tcBorders>
              <w:bottom w:val="single" w:sz="4" w:space="0" w:color="000000" w:themeColor="text1"/>
            </w:tcBorders>
            <w:vAlign w:val="center"/>
          </w:tcPr>
          <w:p w14:paraId="6E243D0D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98" w:type="dxa"/>
            <w:tcBorders>
              <w:bottom w:val="single" w:sz="4" w:space="0" w:color="000000" w:themeColor="text1"/>
            </w:tcBorders>
            <w:vAlign w:val="center"/>
          </w:tcPr>
          <w:p w14:paraId="7F470EBC" w14:textId="77777777" w:rsidR="00410FE6" w:rsidRPr="00D865A2" w:rsidRDefault="00410FE6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5A2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tcBorders>
              <w:bottom w:val="single" w:sz="4" w:space="0" w:color="000000" w:themeColor="text1"/>
            </w:tcBorders>
            <w:vAlign w:val="center"/>
          </w:tcPr>
          <w:p w14:paraId="640D3B9B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826" w:type="dxa"/>
            <w:tcBorders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AB48624" w14:textId="77777777" w:rsidR="00410FE6" w:rsidRPr="00D865A2" w:rsidRDefault="00410FE6" w:rsidP="00661313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tcBorders>
              <w:bottom w:val="single" w:sz="4" w:space="0" w:color="000000" w:themeColor="text1"/>
            </w:tcBorders>
            <w:vAlign w:val="center"/>
          </w:tcPr>
          <w:p w14:paraId="01C5599D" w14:textId="77777777" w:rsidR="00410FE6" w:rsidRPr="00D865A2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410FE6" w:rsidRPr="005B2989" w14:paraId="0C3381A8" w14:textId="0B0B9EBA" w:rsidTr="00F346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0" w:type="dxa"/>
          </w:tcPr>
          <w:p w14:paraId="34BD1F56" w14:textId="77777777" w:rsidR="00410FE6" w:rsidRPr="00ED2BCE" w:rsidRDefault="00410FE6" w:rsidP="00661313">
            <w:pPr>
              <w:pStyle w:val="TableParagraph"/>
              <w:spacing w:line="240" w:lineRule="exact"/>
              <w:ind w:left="86" w:right="331"/>
              <w:rPr>
                <w:sz w:val="20"/>
                <w:szCs w:val="19"/>
              </w:rPr>
            </w:pPr>
            <w:proofErr w:type="spellStart"/>
            <w:r w:rsidRPr="00ED2BCE">
              <w:rPr>
                <w:w w:val="105"/>
                <w:sz w:val="20"/>
                <w:szCs w:val="19"/>
              </w:rPr>
              <w:t>Servicios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de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atención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personal de Community First Choice y </w:t>
            </w:r>
            <w:proofErr w:type="spellStart"/>
            <w:r w:rsidRPr="00ED2BCE">
              <w:rPr>
                <w:w w:val="105"/>
                <w:sz w:val="20"/>
                <w:szCs w:val="19"/>
              </w:rPr>
              <w:t>habilitación</w:t>
            </w:r>
            <w:proofErr w:type="spellEnd"/>
            <w:r w:rsidRPr="00ED2BCE">
              <w:rPr>
                <w:w w:val="105"/>
                <w:sz w:val="20"/>
                <w:szCs w:val="19"/>
              </w:rPr>
              <w:t xml:space="preserve"> (CFC PAS/HAB)</w:t>
            </w:r>
            <w:r w:rsidRPr="00ED2BCE">
              <w:rPr>
                <w:w w:val="105"/>
                <w:sz w:val="20"/>
                <w:szCs w:val="19"/>
                <w:vertAlign w:val="superscript"/>
              </w:rPr>
              <w:t>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68" w:type="dxa"/>
            <w:vAlign w:val="center"/>
          </w:tcPr>
          <w:p w14:paraId="56680374" w14:textId="77777777" w:rsidR="00410FE6" w:rsidRPr="00F3466F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F3466F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6F59517B" w14:textId="77777777" w:rsidR="00410FE6" w:rsidRPr="00F3466F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3466F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9" w:type="dxa"/>
            <w:vAlign w:val="center"/>
          </w:tcPr>
          <w:p w14:paraId="5097BB71" w14:textId="77777777" w:rsidR="00410FE6" w:rsidRPr="00F3466F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F3466F">
              <w:rPr>
                <w:sz w:val="24"/>
                <w:szCs w:val="24"/>
              </w:rPr>
              <w:t>Si</w:t>
            </w:r>
          </w:p>
        </w:tc>
        <w:tc>
          <w:tcPr>
            <w:tcW w:w="898" w:type="dxa"/>
            <w:vAlign w:val="center"/>
          </w:tcPr>
          <w:p w14:paraId="67FEBD48" w14:textId="77777777" w:rsidR="00410FE6" w:rsidRPr="00F3466F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3466F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8" w:type="dxa"/>
            <w:vAlign w:val="center"/>
          </w:tcPr>
          <w:p w14:paraId="32B06E31" w14:textId="77777777" w:rsidR="00410FE6" w:rsidRPr="00F3466F" w:rsidRDefault="00410FE6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F3466F">
              <w:rPr>
                <w:sz w:val="24"/>
                <w:szCs w:val="24"/>
              </w:rPr>
              <w:t>Si</w:t>
            </w:r>
          </w:p>
        </w:tc>
        <w:tc>
          <w:tcPr>
            <w:tcW w:w="826" w:type="dxa"/>
            <w:tcBorders>
              <w:right w:val="single" w:sz="4" w:space="0" w:color="000000" w:themeColor="text1"/>
            </w:tcBorders>
            <w:vAlign w:val="center"/>
          </w:tcPr>
          <w:p w14:paraId="35800B05" w14:textId="77777777" w:rsidR="00410FE6" w:rsidRPr="00F3466F" w:rsidRDefault="00410FE6" w:rsidP="00661313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3466F">
              <w:rPr>
                <w:sz w:val="24"/>
                <w:szCs w:val="24"/>
              </w:rPr>
              <w:t>S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14:paraId="57D4EC02" w14:textId="3C8F1F27" w:rsidR="00410FE6" w:rsidRPr="00F3466F" w:rsidRDefault="00D865A2" w:rsidP="00661313">
            <w:pPr>
              <w:pStyle w:val="TableParagraph"/>
              <w:jc w:val="center"/>
              <w:rPr>
                <w:sz w:val="24"/>
                <w:szCs w:val="24"/>
              </w:rPr>
            </w:pPr>
            <w:r w:rsidRPr="00F3466F">
              <w:rPr>
                <w:sz w:val="24"/>
                <w:szCs w:val="24"/>
              </w:rPr>
              <w:t>Si</w:t>
            </w:r>
          </w:p>
        </w:tc>
      </w:tr>
    </w:tbl>
    <w:p w14:paraId="7DA65BA2" w14:textId="77777777" w:rsidR="00410FE6" w:rsidRDefault="00410FE6" w:rsidP="00D865A2">
      <w:pPr>
        <w:pStyle w:val="BodyText"/>
        <w:spacing w:before="75"/>
        <w:rPr>
          <w:i w:val="0"/>
          <w:position w:val="4"/>
          <w:vertAlign w:val="superscript"/>
        </w:rPr>
      </w:pPr>
    </w:p>
    <w:p w14:paraId="4ED06A05" w14:textId="2E0E8238" w:rsidR="00D05272" w:rsidRPr="00D05272" w:rsidRDefault="00D05272" w:rsidP="00D05272">
      <w:pPr>
        <w:pStyle w:val="BodyText"/>
        <w:spacing w:before="75"/>
        <w:ind w:left="146"/>
        <w:rPr>
          <w:sz w:val="16"/>
          <w:szCs w:val="16"/>
        </w:rPr>
      </w:pPr>
      <w:r>
        <w:rPr>
          <w:i w:val="0"/>
          <w:position w:val="4"/>
          <w:vertAlign w:val="superscript"/>
        </w:rPr>
        <w:t xml:space="preserve">1 </w:t>
      </w:r>
      <w:r w:rsidRPr="00D05272">
        <w:rPr>
          <w:sz w:val="16"/>
          <w:szCs w:val="16"/>
        </w:rPr>
        <w:t xml:space="preserve">Los </w:t>
      </w:r>
      <w:proofErr w:type="spellStart"/>
      <w:r w:rsidRPr="00D05272">
        <w:rPr>
          <w:sz w:val="16"/>
          <w:szCs w:val="16"/>
        </w:rPr>
        <w:t>programas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proporcionan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servicios</w:t>
      </w:r>
      <w:proofErr w:type="spellEnd"/>
      <w:r w:rsidRPr="00D05272">
        <w:rPr>
          <w:sz w:val="16"/>
          <w:szCs w:val="16"/>
        </w:rPr>
        <w:t xml:space="preserve">, tales </w:t>
      </w:r>
      <w:proofErr w:type="spellStart"/>
      <w:r w:rsidRPr="00D05272">
        <w:rPr>
          <w:sz w:val="16"/>
          <w:szCs w:val="16"/>
        </w:rPr>
        <w:t>como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enfermería</w:t>
      </w:r>
      <w:proofErr w:type="spellEnd"/>
      <w:r w:rsidRPr="00D05272">
        <w:rPr>
          <w:sz w:val="16"/>
          <w:szCs w:val="16"/>
        </w:rPr>
        <w:t xml:space="preserve">, </w:t>
      </w:r>
      <w:proofErr w:type="spellStart"/>
      <w:r w:rsidRPr="00D05272">
        <w:rPr>
          <w:sz w:val="16"/>
          <w:szCs w:val="16"/>
        </w:rPr>
        <w:t>ayudas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adaptativas</w:t>
      </w:r>
      <w:proofErr w:type="spellEnd"/>
      <w:r w:rsidRPr="00D05272">
        <w:rPr>
          <w:sz w:val="16"/>
          <w:szCs w:val="16"/>
        </w:rPr>
        <w:t xml:space="preserve">, </w:t>
      </w:r>
      <w:proofErr w:type="spellStart"/>
      <w:r w:rsidRPr="00D05272">
        <w:rPr>
          <w:sz w:val="16"/>
          <w:szCs w:val="16"/>
        </w:rPr>
        <w:t>dentales</w:t>
      </w:r>
      <w:proofErr w:type="spellEnd"/>
      <w:r w:rsidRPr="00D05272">
        <w:rPr>
          <w:sz w:val="16"/>
          <w:szCs w:val="16"/>
        </w:rPr>
        <w:t xml:space="preserve"> y </w:t>
      </w:r>
      <w:proofErr w:type="spellStart"/>
      <w:r w:rsidRPr="00D05272">
        <w:rPr>
          <w:sz w:val="16"/>
          <w:szCs w:val="16"/>
        </w:rPr>
        <w:t>terapias</w:t>
      </w:r>
      <w:proofErr w:type="spellEnd"/>
      <w:r w:rsidRPr="00D05272">
        <w:rPr>
          <w:sz w:val="16"/>
          <w:szCs w:val="16"/>
        </w:rPr>
        <w:t xml:space="preserve">, una </w:t>
      </w:r>
      <w:proofErr w:type="spellStart"/>
      <w:r w:rsidRPr="00D05272">
        <w:rPr>
          <w:sz w:val="16"/>
          <w:szCs w:val="16"/>
        </w:rPr>
        <w:t>vez</w:t>
      </w:r>
      <w:proofErr w:type="spellEnd"/>
      <w:r w:rsidRPr="00D05272">
        <w:rPr>
          <w:sz w:val="16"/>
          <w:szCs w:val="16"/>
        </w:rPr>
        <w:t xml:space="preserve"> que </w:t>
      </w:r>
      <w:proofErr w:type="spellStart"/>
      <w:r w:rsidRPr="00D05272">
        <w:rPr>
          <w:sz w:val="16"/>
          <w:szCs w:val="16"/>
        </w:rPr>
        <w:t>todos</w:t>
      </w:r>
      <w:proofErr w:type="spellEnd"/>
      <w:r w:rsidRPr="00D05272">
        <w:rPr>
          <w:sz w:val="16"/>
          <w:szCs w:val="16"/>
        </w:rPr>
        <w:t xml:space="preserve"> lo </w:t>
      </w:r>
      <w:proofErr w:type="spellStart"/>
      <w:r w:rsidRPr="00D05272">
        <w:rPr>
          <w:sz w:val="16"/>
          <w:szCs w:val="16"/>
        </w:rPr>
        <w:t>recursos</w:t>
      </w:r>
      <w:proofErr w:type="spellEnd"/>
      <w:r w:rsidRPr="00D05272">
        <w:rPr>
          <w:sz w:val="16"/>
          <w:szCs w:val="16"/>
        </w:rPr>
        <w:t xml:space="preserve"> del </w:t>
      </w:r>
      <w:proofErr w:type="spellStart"/>
      <w:r w:rsidRPr="00D05272">
        <w:rPr>
          <w:sz w:val="16"/>
          <w:szCs w:val="16"/>
        </w:rPr>
        <w:t>programa</w:t>
      </w:r>
      <w:proofErr w:type="spellEnd"/>
      <w:r w:rsidRPr="00D05272">
        <w:rPr>
          <w:sz w:val="16"/>
          <w:szCs w:val="16"/>
        </w:rPr>
        <w:t xml:space="preserve"> de no </w:t>
      </w:r>
      <w:proofErr w:type="spellStart"/>
      <w:r w:rsidRPr="00D05272">
        <w:rPr>
          <w:sz w:val="16"/>
          <w:szCs w:val="16"/>
        </w:rPr>
        <w:t>exención</w:t>
      </w:r>
      <w:proofErr w:type="spellEnd"/>
      <w:r w:rsidRPr="00D05272">
        <w:rPr>
          <w:sz w:val="16"/>
          <w:szCs w:val="16"/>
        </w:rPr>
        <w:t xml:space="preserve">, </w:t>
      </w:r>
      <w:proofErr w:type="spellStart"/>
      <w:r w:rsidRPr="00D05272">
        <w:rPr>
          <w:sz w:val="16"/>
          <w:szCs w:val="16"/>
        </w:rPr>
        <w:t>incluyendo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servicios</w:t>
      </w:r>
      <w:proofErr w:type="spellEnd"/>
      <w:r w:rsidRPr="00D05272">
        <w:rPr>
          <w:sz w:val="16"/>
          <w:szCs w:val="16"/>
        </w:rPr>
        <w:t xml:space="preserve"> del plan </w:t>
      </w:r>
      <w:proofErr w:type="spellStart"/>
      <w:r w:rsidRPr="00D05272">
        <w:rPr>
          <w:sz w:val="16"/>
          <w:szCs w:val="16"/>
        </w:rPr>
        <w:t>estatal</w:t>
      </w:r>
      <w:proofErr w:type="spellEnd"/>
      <w:r w:rsidRPr="00D05272">
        <w:rPr>
          <w:sz w:val="16"/>
          <w:szCs w:val="16"/>
        </w:rPr>
        <w:t xml:space="preserve"> de Medicaid, se </w:t>
      </w:r>
      <w:proofErr w:type="spellStart"/>
      <w:r w:rsidRPr="00D05272">
        <w:rPr>
          <w:sz w:val="16"/>
          <w:szCs w:val="16"/>
        </w:rPr>
        <w:t>agoten</w:t>
      </w:r>
      <w:proofErr w:type="spellEnd"/>
      <w:r w:rsidRPr="00D05272">
        <w:rPr>
          <w:sz w:val="16"/>
          <w:szCs w:val="16"/>
        </w:rPr>
        <w:t xml:space="preserve">. Los </w:t>
      </w:r>
      <w:proofErr w:type="spellStart"/>
      <w:r w:rsidRPr="00D05272">
        <w:rPr>
          <w:sz w:val="16"/>
          <w:szCs w:val="16"/>
        </w:rPr>
        <w:t>servicios</w:t>
      </w:r>
      <w:proofErr w:type="spellEnd"/>
      <w:r w:rsidRPr="00D05272">
        <w:rPr>
          <w:sz w:val="16"/>
          <w:szCs w:val="16"/>
        </w:rPr>
        <w:t xml:space="preserve"> para </w:t>
      </w:r>
      <w:proofErr w:type="spellStart"/>
      <w:r w:rsidRPr="00D05272">
        <w:rPr>
          <w:sz w:val="16"/>
          <w:szCs w:val="16"/>
        </w:rPr>
        <w:t>individuos</w:t>
      </w:r>
      <w:proofErr w:type="spellEnd"/>
      <w:r w:rsidRPr="00D05272">
        <w:rPr>
          <w:sz w:val="16"/>
          <w:szCs w:val="16"/>
        </w:rPr>
        <w:t xml:space="preserve"> de </w:t>
      </w:r>
      <w:proofErr w:type="spellStart"/>
      <w:r w:rsidRPr="00D05272">
        <w:rPr>
          <w:sz w:val="16"/>
          <w:szCs w:val="16"/>
        </w:rPr>
        <w:t>menos</w:t>
      </w:r>
      <w:proofErr w:type="spellEnd"/>
      <w:r w:rsidRPr="00D05272">
        <w:rPr>
          <w:sz w:val="16"/>
          <w:szCs w:val="16"/>
        </w:rPr>
        <w:t xml:space="preserve"> de 21 </w:t>
      </w:r>
      <w:proofErr w:type="spellStart"/>
      <w:r w:rsidRPr="00D05272">
        <w:rPr>
          <w:sz w:val="16"/>
          <w:szCs w:val="16"/>
        </w:rPr>
        <w:t>años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están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limitados</w:t>
      </w:r>
      <w:proofErr w:type="spellEnd"/>
      <w:r w:rsidRPr="00D05272">
        <w:rPr>
          <w:sz w:val="16"/>
          <w:szCs w:val="16"/>
        </w:rPr>
        <w:t xml:space="preserve"> a los no </w:t>
      </w:r>
      <w:proofErr w:type="spellStart"/>
      <w:r w:rsidRPr="00D05272">
        <w:rPr>
          <w:sz w:val="16"/>
          <w:szCs w:val="16"/>
        </w:rPr>
        <w:t>cubiertos</w:t>
      </w:r>
      <w:proofErr w:type="spellEnd"/>
      <w:r w:rsidRPr="00D05272">
        <w:rPr>
          <w:sz w:val="16"/>
          <w:szCs w:val="16"/>
        </w:rPr>
        <w:t xml:space="preserve"> bajo los </w:t>
      </w:r>
      <w:proofErr w:type="spellStart"/>
      <w:r w:rsidRPr="00D05272">
        <w:rPr>
          <w:sz w:val="16"/>
          <w:szCs w:val="16"/>
        </w:rPr>
        <w:t>beneficios</w:t>
      </w:r>
      <w:proofErr w:type="spellEnd"/>
      <w:r w:rsidRPr="00D05272">
        <w:rPr>
          <w:sz w:val="16"/>
          <w:szCs w:val="16"/>
        </w:rPr>
        <w:t xml:space="preserve"> EPSDT del plan </w:t>
      </w:r>
      <w:proofErr w:type="spellStart"/>
      <w:r w:rsidRPr="00D05272">
        <w:rPr>
          <w:sz w:val="16"/>
          <w:szCs w:val="16"/>
        </w:rPr>
        <w:t>estatal</w:t>
      </w:r>
      <w:proofErr w:type="spellEnd"/>
      <w:r w:rsidRPr="00D05272">
        <w:rPr>
          <w:sz w:val="16"/>
          <w:szCs w:val="16"/>
        </w:rPr>
        <w:t xml:space="preserve"> de Medicaid.</w:t>
      </w:r>
    </w:p>
    <w:p w14:paraId="2C8029F8" w14:textId="77777777" w:rsidR="00D05272" w:rsidRPr="00D05272" w:rsidRDefault="00D05272" w:rsidP="00D05272">
      <w:pPr>
        <w:pStyle w:val="BodyText"/>
        <w:spacing w:before="75"/>
        <w:ind w:left="146"/>
        <w:rPr>
          <w:sz w:val="16"/>
          <w:szCs w:val="16"/>
        </w:rPr>
      </w:pPr>
      <w:r w:rsidRPr="00D05272">
        <w:rPr>
          <w:sz w:val="16"/>
          <w:szCs w:val="16"/>
          <w:vertAlign w:val="superscript"/>
        </w:rPr>
        <w:t>2</w:t>
      </w:r>
      <w:r w:rsidRPr="00D05272">
        <w:rPr>
          <w:sz w:val="16"/>
          <w:szCs w:val="16"/>
        </w:rPr>
        <w:t xml:space="preserve"> Los </w:t>
      </w:r>
      <w:proofErr w:type="spellStart"/>
      <w:r w:rsidRPr="00D05272">
        <w:rPr>
          <w:sz w:val="16"/>
          <w:szCs w:val="16"/>
        </w:rPr>
        <w:t>Individuos</w:t>
      </w:r>
      <w:proofErr w:type="spellEnd"/>
      <w:r w:rsidRPr="00D05272">
        <w:rPr>
          <w:sz w:val="16"/>
          <w:szCs w:val="16"/>
        </w:rPr>
        <w:t xml:space="preserve"> que </w:t>
      </w:r>
      <w:proofErr w:type="spellStart"/>
      <w:r w:rsidRPr="00D05272">
        <w:rPr>
          <w:sz w:val="16"/>
          <w:szCs w:val="16"/>
        </w:rPr>
        <w:t>usan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servicios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dirigidos</w:t>
      </w:r>
      <w:proofErr w:type="spellEnd"/>
      <w:r w:rsidRPr="00D05272">
        <w:rPr>
          <w:sz w:val="16"/>
          <w:szCs w:val="16"/>
        </w:rPr>
        <w:t xml:space="preserve"> por el </w:t>
      </w:r>
      <w:proofErr w:type="spellStart"/>
      <w:r w:rsidRPr="00D05272">
        <w:rPr>
          <w:sz w:val="16"/>
          <w:szCs w:val="16"/>
        </w:rPr>
        <w:t>consumidor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deben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usar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Servicios</w:t>
      </w:r>
      <w:proofErr w:type="spellEnd"/>
      <w:r w:rsidRPr="00D05272">
        <w:rPr>
          <w:sz w:val="16"/>
          <w:szCs w:val="16"/>
        </w:rPr>
        <w:t xml:space="preserve"> de </w:t>
      </w:r>
      <w:proofErr w:type="spellStart"/>
      <w:r w:rsidRPr="00D05272">
        <w:rPr>
          <w:sz w:val="16"/>
          <w:szCs w:val="16"/>
        </w:rPr>
        <w:t>Gestión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Financiera</w:t>
      </w:r>
      <w:proofErr w:type="spellEnd"/>
      <w:r w:rsidRPr="00D05272">
        <w:rPr>
          <w:sz w:val="16"/>
          <w:szCs w:val="16"/>
        </w:rPr>
        <w:t xml:space="preserve">. Las </w:t>
      </w:r>
      <w:proofErr w:type="spellStart"/>
      <w:r w:rsidRPr="00D05272">
        <w:rPr>
          <w:sz w:val="16"/>
          <w:szCs w:val="16"/>
        </w:rPr>
        <w:t>opciones</w:t>
      </w:r>
      <w:proofErr w:type="spellEnd"/>
      <w:r w:rsidRPr="00D05272">
        <w:rPr>
          <w:sz w:val="16"/>
          <w:szCs w:val="16"/>
        </w:rPr>
        <w:t xml:space="preserve"> de </w:t>
      </w:r>
      <w:proofErr w:type="spellStart"/>
      <w:r w:rsidRPr="00D05272">
        <w:rPr>
          <w:sz w:val="16"/>
          <w:szCs w:val="16"/>
        </w:rPr>
        <w:t>servicio</w:t>
      </w:r>
      <w:proofErr w:type="spellEnd"/>
      <w:r w:rsidRPr="00D05272">
        <w:rPr>
          <w:sz w:val="16"/>
          <w:szCs w:val="16"/>
        </w:rPr>
        <w:t xml:space="preserve"> CDS </w:t>
      </w:r>
      <w:proofErr w:type="spellStart"/>
      <w:r w:rsidRPr="00D05272">
        <w:rPr>
          <w:sz w:val="16"/>
          <w:szCs w:val="16"/>
        </w:rPr>
        <w:t>permitidas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varían</w:t>
      </w:r>
      <w:proofErr w:type="spellEnd"/>
      <w:r w:rsidRPr="00D05272">
        <w:rPr>
          <w:sz w:val="16"/>
          <w:szCs w:val="16"/>
        </w:rPr>
        <w:t xml:space="preserve"> por </w:t>
      </w:r>
      <w:proofErr w:type="spellStart"/>
      <w:r w:rsidRPr="00D05272">
        <w:rPr>
          <w:sz w:val="16"/>
          <w:szCs w:val="16"/>
        </w:rPr>
        <w:t>programa</w:t>
      </w:r>
      <w:proofErr w:type="spellEnd"/>
    </w:p>
    <w:p w14:paraId="4BD6D500" w14:textId="77777777" w:rsidR="00D05272" w:rsidRPr="00D05272" w:rsidRDefault="00D05272" w:rsidP="00D05272">
      <w:pPr>
        <w:pStyle w:val="BodyText"/>
        <w:spacing w:before="75"/>
        <w:ind w:left="146"/>
        <w:rPr>
          <w:sz w:val="16"/>
          <w:szCs w:val="16"/>
        </w:rPr>
      </w:pPr>
      <w:r w:rsidRPr="00D05272">
        <w:rPr>
          <w:sz w:val="16"/>
          <w:szCs w:val="16"/>
          <w:vertAlign w:val="superscript"/>
        </w:rPr>
        <w:t>3</w:t>
      </w:r>
      <w:r w:rsidRPr="00D05272">
        <w:rPr>
          <w:sz w:val="16"/>
          <w:szCs w:val="16"/>
        </w:rPr>
        <w:t xml:space="preserve"> Las </w:t>
      </w:r>
      <w:proofErr w:type="spellStart"/>
      <w:r w:rsidRPr="00D05272">
        <w:rPr>
          <w:sz w:val="16"/>
          <w:szCs w:val="16"/>
        </w:rPr>
        <w:t>terapias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profesionales</w:t>
      </w:r>
      <w:proofErr w:type="spellEnd"/>
      <w:r w:rsidRPr="00D05272">
        <w:rPr>
          <w:sz w:val="16"/>
          <w:szCs w:val="16"/>
        </w:rPr>
        <w:t xml:space="preserve"> son </w:t>
      </w:r>
      <w:proofErr w:type="spellStart"/>
      <w:r w:rsidRPr="00D05272">
        <w:rPr>
          <w:sz w:val="16"/>
          <w:szCs w:val="16"/>
        </w:rPr>
        <w:t>ocupacionales</w:t>
      </w:r>
      <w:proofErr w:type="spellEnd"/>
      <w:r w:rsidRPr="00D05272">
        <w:rPr>
          <w:sz w:val="16"/>
          <w:szCs w:val="16"/>
        </w:rPr>
        <w:t xml:space="preserve">, </w:t>
      </w:r>
      <w:proofErr w:type="spellStart"/>
      <w:r w:rsidRPr="00D05272">
        <w:rPr>
          <w:sz w:val="16"/>
          <w:szCs w:val="16"/>
        </w:rPr>
        <w:t>físicas</w:t>
      </w:r>
      <w:proofErr w:type="spellEnd"/>
      <w:r w:rsidRPr="00D05272">
        <w:rPr>
          <w:sz w:val="16"/>
          <w:szCs w:val="16"/>
        </w:rPr>
        <w:t xml:space="preserve">, </w:t>
      </w:r>
      <w:proofErr w:type="spellStart"/>
      <w:r w:rsidRPr="00D05272">
        <w:rPr>
          <w:sz w:val="16"/>
          <w:szCs w:val="16"/>
        </w:rPr>
        <w:t>así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como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habla</w:t>
      </w:r>
      <w:proofErr w:type="spellEnd"/>
      <w:r w:rsidRPr="00D05272">
        <w:rPr>
          <w:sz w:val="16"/>
          <w:szCs w:val="16"/>
        </w:rPr>
        <w:t xml:space="preserve"> y </w:t>
      </w:r>
      <w:proofErr w:type="spellStart"/>
      <w:r w:rsidRPr="00D05272">
        <w:rPr>
          <w:sz w:val="16"/>
          <w:szCs w:val="16"/>
        </w:rPr>
        <w:t>lenguaje</w:t>
      </w:r>
      <w:proofErr w:type="spellEnd"/>
      <w:r w:rsidRPr="00D05272">
        <w:rPr>
          <w:sz w:val="16"/>
          <w:szCs w:val="16"/>
        </w:rPr>
        <w:t xml:space="preserve"> (</w:t>
      </w:r>
      <w:proofErr w:type="spellStart"/>
      <w:r w:rsidRPr="00D05272">
        <w:rPr>
          <w:sz w:val="16"/>
          <w:szCs w:val="16"/>
        </w:rPr>
        <w:t>pueden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incluir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servicios</w:t>
      </w:r>
      <w:proofErr w:type="spellEnd"/>
      <w:r w:rsidRPr="00D05272">
        <w:rPr>
          <w:sz w:val="16"/>
          <w:szCs w:val="16"/>
        </w:rPr>
        <w:t xml:space="preserve"> de </w:t>
      </w:r>
      <w:proofErr w:type="spellStart"/>
      <w:r w:rsidRPr="00D05272">
        <w:rPr>
          <w:sz w:val="16"/>
          <w:szCs w:val="16"/>
        </w:rPr>
        <w:t>dieta</w:t>
      </w:r>
      <w:proofErr w:type="spellEnd"/>
      <w:r w:rsidRPr="00D05272">
        <w:rPr>
          <w:sz w:val="16"/>
          <w:szCs w:val="16"/>
        </w:rPr>
        <w:t xml:space="preserve">, </w:t>
      </w:r>
      <w:proofErr w:type="spellStart"/>
      <w:r w:rsidRPr="00D05272">
        <w:rPr>
          <w:sz w:val="16"/>
          <w:szCs w:val="16"/>
        </w:rPr>
        <w:t>audiología</w:t>
      </w:r>
      <w:proofErr w:type="spellEnd"/>
      <w:r w:rsidRPr="00D05272">
        <w:rPr>
          <w:sz w:val="16"/>
          <w:szCs w:val="16"/>
        </w:rPr>
        <w:t xml:space="preserve">, </w:t>
      </w:r>
      <w:proofErr w:type="spellStart"/>
      <w:r w:rsidRPr="00D05272">
        <w:rPr>
          <w:sz w:val="16"/>
          <w:szCs w:val="16"/>
        </w:rPr>
        <w:t>trabajo</w:t>
      </w:r>
      <w:proofErr w:type="spellEnd"/>
      <w:r w:rsidRPr="00D05272">
        <w:rPr>
          <w:sz w:val="16"/>
          <w:szCs w:val="16"/>
        </w:rPr>
        <w:t xml:space="preserve"> social o </w:t>
      </w:r>
      <w:proofErr w:type="spellStart"/>
      <w:r w:rsidRPr="00D05272">
        <w:rPr>
          <w:sz w:val="16"/>
          <w:szCs w:val="16"/>
        </w:rPr>
        <w:t>rehabilitación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cognitiva</w:t>
      </w:r>
      <w:proofErr w:type="spellEnd"/>
      <w:r w:rsidRPr="00D05272">
        <w:rPr>
          <w:sz w:val="16"/>
          <w:szCs w:val="16"/>
        </w:rPr>
        <w:t>).</w:t>
      </w:r>
    </w:p>
    <w:p w14:paraId="0BB64CE6" w14:textId="77777777" w:rsidR="00D05272" w:rsidRPr="00D05272" w:rsidRDefault="00D05272" w:rsidP="00D05272">
      <w:pPr>
        <w:pStyle w:val="BodyText"/>
        <w:spacing w:before="75"/>
        <w:ind w:left="146"/>
        <w:rPr>
          <w:sz w:val="16"/>
          <w:szCs w:val="16"/>
        </w:rPr>
      </w:pPr>
      <w:r w:rsidRPr="00D05272">
        <w:rPr>
          <w:sz w:val="16"/>
          <w:szCs w:val="16"/>
          <w:vertAlign w:val="superscript"/>
        </w:rPr>
        <w:t>4</w:t>
      </w:r>
      <w:r w:rsidRPr="00D05272">
        <w:rPr>
          <w:sz w:val="16"/>
          <w:szCs w:val="16"/>
        </w:rPr>
        <w:t xml:space="preserve"> Los </w:t>
      </w:r>
      <w:proofErr w:type="spellStart"/>
      <w:r w:rsidRPr="00D05272">
        <w:rPr>
          <w:sz w:val="16"/>
          <w:szCs w:val="16"/>
        </w:rPr>
        <w:t>beneficiarios</w:t>
      </w:r>
      <w:proofErr w:type="spellEnd"/>
      <w:r w:rsidRPr="00D05272">
        <w:rPr>
          <w:sz w:val="16"/>
          <w:szCs w:val="16"/>
        </w:rPr>
        <w:t xml:space="preserve"> de Medicare </w:t>
      </w:r>
      <w:proofErr w:type="spellStart"/>
      <w:r w:rsidRPr="00D05272">
        <w:rPr>
          <w:sz w:val="16"/>
          <w:szCs w:val="16"/>
        </w:rPr>
        <w:t>reciben</w:t>
      </w:r>
      <w:proofErr w:type="spellEnd"/>
      <w:r w:rsidRPr="00D05272">
        <w:rPr>
          <w:sz w:val="16"/>
          <w:szCs w:val="16"/>
        </w:rPr>
        <w:t xml:space="preserve"> sus </w:t>
      </w:r>
      <w:proofErr w:type="spellStart"/>
      <w:r w:rsidRPr="00D05272">
        <w:rPr>
          <w:sz w:val="16"/>
          <w:szCs w:val="16"/>
        </w:rPr>
        <w:t>recetas</w:t>
      </w:r>
      <w:proofErr w:type="spellEnd"/>
      <w:r w:rsidRPr="00D05272">
        <w:rPr>
          <w:sz w:val="16"/>
          <w:szCs w:val="16"/>
        </w:rPr>
        <w:t xml:space="preserve"> a </w:t>
      </w:r>
      <w:proofErr w:type="spellStart"/>
      <w:r w:rsidRPr="00D05272">
        <w:rPr>
          <w:sz w:val="16"/>
          <w:szCs w:val="16"/>
        </w:rPr>
        <w:t>través</w:t>
      </w:r>
      <w:proofErr w:type="spellEnd"/>
      <w:r w:rsidRPr="00D05272">
        <w:rPr>
          <w:sz w:val="16"/>
          <w:szCs w:val="16"/>
        </w:rPr>
        <w:t xml:space="preserve"> de Medicare </w:t>
      </w:r>
      <w:proofErr w:type="spellStart"/>
      <w:r w:rsidRPr="00D05272">
        <w:rPr>
          <w:sz w:val="16"/>
          <w:szCs w:val="16"/>
        </w:rPr>
        <w:t>Parte</w:t>
      </w:r>
      <w:proofErr w:type="spellEnd"/>
      <w:r w:rsidRPr="00D05272">
        <w:rPr>
          <w:sz w:val="16"/>
          <w:szCs w:val="16"/>
        </w:rPr>
        <w:t xml:space="preserve"> D.</w:t>
      </w:r>
    </w:p>
    <w:p w14:paraId="6BB0DC9C" w14:textId="6F2AEEBB" w:rsidR="00D05272" w:rsidRPr="00D05272" w:rsidRDefault="00D05272" w:rsidP="00D05272">
      <w:pPr>
        <w:pStyle w:val="BodyText"/>
        <w:spacing w:before="75"/>
        <w:ind w:left="146"/>
        <w:rPr>
          <w:sz w:val="16"/>
          <w:szCs w:val="16"/>
        </w:rPr>
      </w:pPr>
      <w:r w:rsidRPr="00D05272">
        <w:rPr>
          <w:sz w:val="16"/>
          <w:szCs w:val="16"/>
          <w:vertAlign w:val="superscript"/>
        </w:rPr>
        <w:t>5</w:t>
      </w:r>
      <w:r w:rsidRPr="00D05272">
        <w:rPr>
          <w:sz w:val="16"/>
          <w:szCs w:val="16"/>
        </w:rPr>
        <w:t xml:space="preserve"> Las </w:t>
      </w:r>
      <w:proofErr w:type="spellStart"/>
      <w:r w:rsidRPr="00D05272">
        <w:rPr>
          <w:sz w:val="16"/>
          <w:szCs w:val="16"/>
        </w:rPr>
        <w:t>terapias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especializadas</w:t>
      </w:r>
      <w:proofErr w:type="spellEnd"/>
      <w:r w:rsidRPr="00D05272">
        <w:rPr>
          <w:sz w:val="16"/>
          <w:szCs w:val="16"/>
        </w:rPr>
        <w:t xml:space="preserve"> son </w:t>
      </w:r>
      <w:proofErr w:type="spellStart"/>
      <w:r w:rsidRPr="00D05272">
        <w:rPr>
          <w:sz w:val="16"/>
          <w:szCs w:val="16"/>
        </w:rPr>
        <w:t>terapia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acuática</w:t>
      </w:r>
      <w:proofErr w:type="spellEnd"/>
      <w:r w:rsidRPr="00D05272">
        <w:rPr>
          <w:sz w:val="16"/>
          <w:szCs w:val="16"/>
        </w:rPr>
        <w:t xml:space="preserve">, </w:t>
      </w:r>
      <w:proofErr w:type="spellStart"/>
      <w:r w:rsidRPr="00D05272">
        <w:rPr>
          <w:sz w:val="16"/>
          <w:szCs w:val="16"/>
        </w:rPr>
        <w:t>hipoterapia</w:t>
      </w:r>
      <w:proofErr w:type="spellEnd"/>
      <w:r w:rsidRPr="00D05272">
        <w:rPr>
          <w:sz w:val="16"/>
          <w:szCs w:val="16"/>
        </w:rPr>
        <w:t xml:space="preserve">, </w:t>
      </w:r>
      <w:proofErr w:type="spellStart"/>
      <w:r w:rsidRPr="00D05272">
        <w:rPr>
          <w:sz w:val="16"/>
          <w:szCs w:val="16"/>
        </w:rPr>
        <w:t>terapia</w:t>
      </w:r>
      <w:proofErr w:type="spellEnd"/>
      <w:r w:rsidRPr="00D05272">
        <w:rPr>
          <w:sz w:val="16"/>
          <w:szCs w:val="16"/>
        </w:rPr>
        <w:t xml:space="preserve"> de </w:t>
      </w:r>
      <w:proofErr w:type="spellStart"/>
      <w:r w:rsidRPr="00D05272">
        <w:rPr>
          <w:sz w:val="16"/>
          <w:szCs w:val="16"/>
        </w:rPr>
        <w:t>masaje</w:t>
      </w:r>
      <w:proofErr w:type="spellEnd"/>
      <w:r w:rsidRPr="00D05272">
        <w:rPr>
          <w:sz w:val="16"/>
          <w:szCs w:val="16"/>
        </w:rPr>
        <w:t xml:space="preserve">, </w:t>
      </w:r>
      <w:proofErr w:type="spellStart"/>
      <w:r w:rsidRPr="00D05272">
        <w:rPr>
          <w:sz w:val="16"/>
          <w:szCs w:val="16"/>
        </w:rPr>
        <w:t>terapia</w:t>
      </w:r>
      <w:proofErr w:type="spellEnd"/>
      <w:r w:rsidRPr="00D05272">
        <w:rPr>
          <w:sz w:val="16"/>
          <w:szCs w:val="16"/>
        </w:rPr>
        <w:t xml:space="preserve"> con </w:t>
      </w:r>
      <w:proofErr w:type="spellStart"/>
      <w:r w:rsidRPr="00D05272">
        <w:rPr>
          <w:sz w:val="16"/>
          <w:szCs w:val="16"/>
        </w:rPr>
        <w:t>música</w:t>
      </w:r>
      <w:proofErr w:type="spellEnd"/>
      <w:r w:rsidRPr="00D05272">
        <w:rPr>
          <w:sz w:val="16"/>
          <w:szCs w:val="16"/>
        </w:rPr>
        <w:t xml:space="preserve">, </w:t>
      </w:r>
      <w:proofErr w:type="spellStart"/>
      <w:r w:rsidRPr="00D05272">
        <w:rPr>
          <w:sz w:val="16"/>
          <w:szCs w:val="16"/>
        </w:rPr>
        <w:t>terapia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recreacional</w:t>
      </w:r>
      <w:proofErr w:type="spellEnd"/>
      <w:r w:rsidRPr="00D05272">
        <w:rPr>
          <w:sz w:val="16"/>
          <w:szCs w:val="16"/>
        </w:rPr>
        <w:t xml:space="preserve"> y </w:t>
      </w:r>
      <w:proofErr w:type="spellStart"/>
      <w:r w:rsidRPr="00D05272">
        <w:rPr>
          <w:sz w:val="16"/>
          <w:szCs w:val="16"/>
        </w:rPr>
        <w:t>terapia</w:t>
      </w:r>
      <w:proofErr w:type="spellEnd"/>
      <w:r w:rsidRPr="00D05272">
        <w:rPr>
          <w:sz w:val="16"/>
          <w:szCs w:val="16"/>
        </w:rPr>
        <w:t xml:space="preserve"> de </w:t>
      </w:r>
      <w:proofErr w:type="spellStart"/>
      <w:r w:rsidRPr="00D05272">
        <w:rPr>
          <w:sz w:val="16"/>
          <w:szCs w:val="16"/>
        </w:rPr>
        <w:t>cabalgar</w:t>
      </w:r>
      <w:proofErr w:type="spellEnd"/>
      <w:r w:rsidRPr="00D05272">
        <w:rPr>
          <w:sz w:val="16"/>
          <w:szCs w:val="16"/>
        </w:rPr>
        <w:t xml:space="preserve"> a caballo.</w:t>
      </w:r>
      <w:r w:rsidR="00D865A2">
        <w:rPr>
          <w:sz w:val="16"/>
          <w:szCs w:val="16"/>
        </w:rPr>
        <w:t xml:space="preserve"> </w:t>
      </w:r>
      <w:r w:rsidR="00D865A2" w:rsidRPr="00D865A2">
        <w:rPr>
          <w:sz w:val="16"/>
          <w:szCs w:val="16"/>
        </w:rPr>
        <w:t xml:space="preserve">La </w:t>
      </w:r>
      <w:proofErr w:type="spellStart"/>
      <w:r w:rsidR="00D865A2" w:rsidRPr="00D865A2">
        <w:rPr>
          <w:sz w:val="16"/>
          <w:szCs w:val="16"/>
        </w:rPr>
        <w:t>exención</w:t>
      </w:r>
      <w:proofErr w:type="spellEnd"/>
      <w:r w:rsidR="00D865A2" w:rsidRPr="00D865A2">
        <w:rPr>
          <w:sz w:val="16"/>
          <w:szCs w:val="16"/>
        </w:rPr>
        <w:t xml:space="preserve"> YES solo </w:t>
      </w:r>
      <w:proofErr w:type="spellStart"/>
      <w:r w:rsidR="00D865A2" w:rsidRPr="00D865A2">
        <w:rPr>
          <w:sz w:val="16"/>
          <w:szCs w:val="16"/>
        </w:rPr>
        <w:t>incluye</w:t>
      </w:r>
      <w:proofErr w:type="spellEnd"/>
      <w:r w:rsidR="00D865A2" w:rsidRPr="00D865A2">
        <w:rPr>
          <w:sz w:val="16"/>
          <w:szCs w:val="16"/>
        </w:rPr>
        <w:t xml:space="preserve"> </w:t>
      </w:r>
      <w:proofErr w:type="spellStart"/>
      <w:r w:rsidR="00D865A2" w:rsidRPr="00D865A2">
        <w:rPr>
          <w:sz w:val="16"/>
          <w:szCs w:val="16"/>
        </w:rPr>
        <w:t>música</w:t>
      </w:r>
      <w:proofErr w:type="spellEnd"/>
      <w:r w:rsidR="00D865A2" w:rsidRPr="00D865A2">
        <w:rPr>
          <w:sz w:val="16"/>
          <w:szCs w:val="16"/>
        </w:rPr>
        <w:t xml:space="preserve"> y </w:t>
      </w:r>
      <w:proofErr w:type="spellStart"/>
      <w:r w:rsidR="00D865A2" w:rsidRPr="00D865A2">
        <w:rPr>
          <w:sz w:val="16"/>
          <w:szCs w:val="16"/>
        </w:rPr>
        <w:t>terapias</w:t>
      </w:r>
      <w:proofErr w:type="spellEnd"/>
      <w:r w:rsidR="00D865A2" w:rsidRPr="00D865A2">
        <w:rPr>
          <w:sz w:val="16"/>
          <w:szCs w:val="16"/>
        </w:rPr>
        <w:t xml:space="preserve"> </w:t>
      </w:r>
      <w:proofErr w:type="spellStart"/>
      <w:r w:rsidR="00D865A2" w:rsidRPr="00D865A2">
        <w:rPr>
          <w:sz w:val="16"/>
          <w:szCs w:val="16"/>
        </w:rPr>
        <w:t>recreativas</w:t>
      </w:r>
      <w:proofErr w:type="spellEnd"/>
      <w:r w:rsidR="00D865A2" w:rsidRPr="00D865A2">
        <w:rPr>
          <w:sz w:val="16"/>
          <w:szCs w:val="16"/>
        </w:rPr>
        <w:t>.</w:t>
      </w:r>
    </w:p>
    <w:p w14:paraId="0988A8D1" w14:textId="005889E2" w:rsidR="00D05272" w:rsidRPr="00D05272" w:rsidRDefault="00D05272" w:rsidP="00ED2BCE">
      <w:pPr>
        <w:pStyle w:val="BodyText"/>
        <w:spacing w:before="75"/>
        <w:ind w:left="146"/>
        <w:rPr>
          <w:sz w:val="16"/>
          <w:szCs w:val="16"/>
        </w:rPr>
      </w:pPr>
      <w:r w:rsidRPr="00D05272">
        <w:rPr>
          <w:sz w:val="16"/>
          <w:szCs w:val="16"/>
          <w:vertAlign w:val="superscript"/>
        </w:rPr>
        <w:t>6</w:t>
      </w:r>
      <w:r w:rsidRPr="00D05272">
        <w:rPr>
          <w:sz w:val="16"/>
          <w:szCs w:val="16"/>
        </w:rPr>
        <w:t xml:space="preserve"> CFC PAS/HAB es un </w:t>
      </w:r>
      <w:proofErr w:type="spellStart"/>
      <w:r w:rsidRPr="00D05272">
        <w:rPr>
          <w:sz w:val="16"/>
          <w:szCs w:val="16"/>
        </w:rPr>
        <w:t>servicio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financiado</w:t>
      </w:r>
      <w:proofErr w:type="spellEnd"/>
      <w:r w:rsidRPr="00D05272">
        <w:rPr>
          <w:sz w:val="16"/>
          <w:szCs w:val="16"/>
        </w:rPr>
        <w:t xml:space="preserve"> de plan </w:t>
      </w:r>
      <w:proofErr w:type="spellStart"/>
      <w:r w:rsidRPr="00D05272">
        <w:rPr>
          <w:sz w:val="16"/>
          <w:szCs w:val="16"/>
        </w:rPr>
        <w:t>estatal</w:t>
      </w:r>
      <w:proofErr w:type="spellEnd"/>
      <w:r w:rsidRPr="00D05272">
        <w:rPr>
          <w:sz w:val="16"/>
          <w:szCs w:val="16"/>
        </w:rPr>
        <w:t xml:space="preserve"> de Medicaid disponible para </w:t>
      </w:r>
      <w:proofErr w:type="spellStart"/>
      <w:r w:rsidRPr="00D05272">
        <w:rPr>
          <w:sz w:val="16"/>
          <w:szCs w:val="16"/>
        </w:rPr>
        <w:t>inscritos</w:t>
      </w:r>
      <w:proofErr w:type="spellEnd"/>
      <w:r w:rsidRPr="00D05272">
        <w:rPr>
          <w:sz w:val="16"/>
          <w:szCs w:val="16"/>
        </w:rPr>
        <w:t xml:space="preserve"> que </w:t>
      </w:r>
      <w:proofErr w:type="spellStart"/>
      <w:r w:rsidRPr="00D05272">
        <w:rPr>
          <w:sz w:val="16"/>
          <w:szCs w:val="16"/>
        </w:rPr>
        <w:t>viven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en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su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propia</w:t>
      </w:r>
      <w:proofErr w:type="spellEnd"/>
      <w:r w:rsidRPr="00D05272">
        <w:rPr>
          <w:sz w:val="16"/>
          <w:szCs w:val="16"/>
        </w:rPr>
        <w:t xml:space="preserve"> casa o la casa de la </w:t>
      </w:r>
      <w:proofErr w:type="spellStart"/>
      <w:r w:rsidRPr="00D05272">
        <w:rPr>
          <w:sz w:val="16"/>
          <w:szCs w:val="16"/>
        </w:rPr>
        <w:t>familia</w:t>
      </w:r>
      <w:proofErr w:type="spellEnd"/>
      <w:r w:rsidRPr="00D05272">
        <w:rPr>
          <w:sz w:val="16"/>
          <w:szCs w:val="16"/>
        </w:rPr>
        <w:t xml:space="preserve">; sin embargo, los </w:t>
      </w:r>
      <w:proofErr w:type="spellStart"/>
      <w:r w:rsidRPr="00D05272">
        <w:rPr>
          <w:sz w:val="16"/>
          <w:szCs w:val="16"/>
        </w:rPr>
        <w:t>servicios</w:t>
      </w:r>
      <w:proofErr w:type="spellEnd"/>
      <w:r w:rsidRPr="00D05272">
        <w:rPr>
          <w:sz w:val="16"/>
          <w:szCs w:val="16"/>
        </w:rPr>
        <w:t xml:space="preserve"> CFC APS/HAB </w:t>
      </w:r>
      <w:proofErr w:type="spellStart"/>
      <w:r w:rsidRPr="00D05272">
        <w:rPr>
          <w:sz w:val="16"/>
          <w:szCs w:val="16"/>
        </w:rPr>
        <w:t>están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disponibles</w:t>
      </w:r>
      <w:proofErr w:type="spellEnd"/>
      <w:r w:rsidRPr="00D05272">
        <w:rPr>
          <w:sz w:val="16"/>
          <w:szCs w:val="16"/>
        </w:rPr>
        <w:t xml:space="preserve"> para personas </w:t>
      </w:r>
      <w:proofErr w:type="spellStart"/>
      <w:r w:rsidRPr="00D05272">
        <w:rPr>
          <w:sz w:val="16"/>
          <w:szCs w:val="16"/>
        </w:rPr>
        <w:t>en</w:t>
      </w:r>
      <w:proofErr w:type="spellEnd"/>
      <w:r w:rsidRPr="00D05272">
        <w:rPr>
          <w:sz w:val="16"/>
          <w:szCs w:val="16"/>
        </w:rPr>
        <w:t xml:space="preserve"> el </w:t>
      </w:r>
      <w:proofErr w:type="spellStart"/>
      <w:r w:rsidRPr="00D05272">
        <w:rPr>
          <w:sz w:val="16"/>
          <w:szCs w:val="16"/>
        </w:rPr>
        <w:t>programa</w:t>
      </w:r>
      <w:proofErr w:type="spellEnd"/>
      <w:r w:rsidRPr="00D05272">
        <w:rPr>
          <w:sz w:val="16"/>
          <w:szCs w:val="16"/>
        </w:rPr>
        <w:t xml:space="preserve"> de </w:t>
      </w:r>
      <w:proofErr w:type="spellStart"/>
      <w:r w:rsidRPr="00D05272">
        <w:rPr>
          <w:sz w:val="16"/>
          <w:szCs w:val="16"/>
        </w:rPr>
        <w:t>exención</w:t>
      </w:r>
      <w:proofErr w:type="spellEnd"/>
      <w:r w:rsidRPr="00D05272">
        <w:rPr>
          <w:sz w:val="16"/>
          <w:szCs w:val="16"/>
        </w:rPr>
        <w:t xml:space="preserve"> STAR+PLUS </w:t>
      </w:r>
      <w:proofErr w:type="spellStart"/>
      <w:r w:rsidRPr="00D05272">
        <w:rPr>
          <w:sz w:val="16"/>
          <w:szCs w:val="16"/>
        </w:rPr>
        <w:t>únicamente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si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están</w:t>
      </w:r>
      <w:proofErr w:type="spellEnd"/>
      <w:r w:rsidRPr="00D05272">
        <w:rPr>
          <w:sz w:val="16"/>
          <w:szCs w:val="16"/>
        </w:rPr>
        <w:t xml:space="preserve"> recibiendo </w:t>
      </w:r>
      <w:proofErr w:type="spellStart"/>
      <w:r w:rsidRPr="00D05272">
        <w:rPr>
          <w:sz w:val="16"/>
          <w:szCs w:val="16"/>
        </w:rPr>
        <w:t>ingresos</w:t>
      </w:r>
      <w:proofErr w:type="spellEnd"/>
      <w:r w:rsidRPr="00D05272">
        <w:rPr>
          <w:sz w:val="16"/>
          <w:szCs w:val="16"/>
        </w:rPr>
        <w:t xml:space="preserve"> de </w:t>
      </w:r>
      <w:proofErr w:type="spellStart"/>
      <w:r w:rsidRPr="00D05272">
        <w:rPr>
          <w:sz w:val="16"/>
          <w:szCs w:val="16"/>
        </w:rPr>
        <w:t>seguro</w:t>
      </w:r>
      <w:proofErr w:type="spellEnd"/>
      <w:r w:rsidRPr="00D05272">
        <w:rPr>
          <w:sz w:val="16"/>
          <w:szCs w:val="16"/>
        </w:rPr>
        <w:t xml:space="preserve"> </w:t>
      </w:r>
      <w:proofErr w:type="spellStart"/>
      <w:r w:rsidRPr="00D05272">
        <w:rPr>
          <w:sz w:val="16"/>
          <w:szCs w:val="16"/>
        </w:rPr>
        <w:t>complementario</w:t>
      </w:r>
      <w:proofErr w:type="spellEnd"/>
      <w:r w:rsidRPr="00D05272">
        <w:rPr>
          <w:sz w:val="16"/>
          <w:szCs w:val="16"/>
        </w:rPr>
        <w:t xml:space="preserve"> (SSI) o Medicaid </w:t>
      </w:r>
      <w:proofErr w:type="spellStart"/>
      <w:r w:rsidRPr="00D05272">
        <w:rPr>
          <w:sz w:val="16"/>
          <w:szCs w:val="16"/>
        </w:rPr>
        <w:t>relacionado</w:t>
      </w:r>
      <w:proofErr w:type="spellEnd"/>
      <w:r w:rsidRPr="00D05272">
        <w:rPr>
          <w:sz w:val="16"/>
          <w:szCs w:val="16"/>
        </w:rPr>
        <w:t xml:space="preserve"> con SSI.</w:t>
      </w:r>
    </w:p>
    <w:sectPr w:rsidR="00D05272" w:rsidRPr="00D05272" w:rsidSect="00410FE6">
      <w:type w:val="continuous"/>
      <w:pgSz w:w="12240" w:h="15840" w:code="1"/>
      <w:pgMar w:top="432" w:right="576" w:bottom="432" w:left="576" w:header="288" w:footer="28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EF3E3E" w14:textId="77777777" w:rsidR="006A3C42" w:rsidRDefault="006A3C42" w:rsidP="0026461B">
      <w:r>
        <w:separator/>
      </w:r>
    </w:p>
  </w:endnote>
  <w:endnote w:type="continuationSeparator" w:id="0">
    <w:p w14:paraId="29A8B424" w14:textId="77777777" w:rsidR="006A3C42" w:rsidRDefault="006A3C42" w:rsidP="002646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06408D" w14:textId="77777777" w:rsidR="006A3C42" w:rsidRDefault="006A3C42" w:rsidP="0026461B">
      <w:r>
        <w:separator/>
      </w:r>
    </w:p>
  </w:footnote>
  <w:footnote w:type="continuationSeparator" w:id="0">
    <w:p w14:paraId="0BC8DB71" w14:textId="77777777" w:rsidR="006A3C42" w:rsidRDefault="006A3C42" w:rsidP="002646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3360AE"/>
    <w:multiLevelType w:val="hybridMultilevel"/>
    <w:tmpl w:val="68EC8A7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jMyNjI1tTA2NTZT0lEKTi0uzszPAykwqQUABclypCwAAAA="/>
  </w:docVars>
  <w:rsids>
    <w:rsidRoot w:val="004328BE"/>
    <w:rsid w:val="00170506"/>
    <w:rsid w:val="001C1CEC"/>
    <w:rsid w:val="001C27DD"/>
    <w:rsid w:val="0026461B"/>
    <w:rsid w:val="003160D9"/>
    <w:rsid w:val="003C2713"/>
    <w:rsid w:val="00410FE6"/>
    <w:rsid w:val="004156E8"/>
    <w:rsid w:val="0043130D"/>
    <w:rsid w:val="004328BE"/>
    <w:rsid w:val="004C0DDF"/>
    <w:rsid w:val="00523B46"/>
    <w:rsid w:val="005B2989"/>
    <w:rsid w:val="00627DD2"/>
    <w:rsid w:val="0064744C"/>
    <w:rsid w:val="006A3C42"/>
    <w:rsid w:val="006D7AB3"/>
    <w:rsid w:val="00744116"/>
    <w:rsid w:val="00752D04"/>
    <w:rsid w:val="00772F94"/>
    <w:rsid w:val="007B1C61"/>
    <w:rsid w:val="007F1904"/>
    <w:rsid w:val="008F069D"/>
    <w:rsid w:val="009102E3"/>
    <w:rsid w:val="009B4853"/>
    <w:rsid w:val="00BB3C75"/>
    <w:rsid w:val="00C61214"/>
    <w:rsid w:val="00C875EC"/>
    <w:rsid w:val="00D05272"/>
    <w:rsid w:val="00D865A2"/>
    <w:rsid w:val="00DA506F"/>
    <w:rsid w:val="00E31A8B"/>
    <w:rsid w:val="00E45270"/>
    <w:rsid w:val="00EB3D20"/>
    <w:rsid w:val="00ED2BCE"/>
    <w:rsid w:val="00EF567A"/>
    <w:rsid w:val="00F33CAB"/>
    <w:rsid w:val="00F3466F"/>
    <w:rsid w:val="00F80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4CAC6E0"/>
  <w15:docId w15:val="{3AB7DEBE-596D-48C8-B68A-314479B0D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BodyText"/>
    <w:next w:val="Normal"/>
    <w:link w:val="Heading1Char"/>
    <w:uiPriority w:val="9"/>
    <w:qFormat/>
    <w:rsid w:val="00410FE6"/>
    <w:pPr>
      <w:spacing w:before="75"/>
      <w:ind w:left="146"/>
      <w:jc w:val="center"/>
      <w:outlineLvl w:val="0"/>
    </w:pPr>
    <w:rPr>
      <w:b/>
      <w:i w:val="0"/>
      <w:position w:val="4"/>
      <w:sz w:val="72"/>
      <w:szCs w:val="72"/>
      <w:vertAlign w:val="superscri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sz w:val="14"/>
      <w:szCs w:val="1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ListTable3">
    <w:name w:val="List Table 3"/>
    <w:basedOn w:val="TableNormal"/>
    <w:uiPriority w:val="48"/>
    <w:rsid w:val="005B298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26461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461B"/>
    <w:rPr>
      <w:rFonts w:ascii="Arial" w:eastAsia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461B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646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461B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2646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461B"/>
    <w:rPr>
      <w:rFonts w:ascii="Arial" w:eastAsia="Arial" w:hAnsi="Arial" w:cs="Arial"/>
    </w:rPr>
  </w:style>
  <w:style w:type="paragraph" w:customStyle="1" w:styleId="P68B1DB1-BodyText2">
    <w:name w:val="P68B1DB1-BodyText2"/>
    <w:basedOn w:val="BodyText"/>
    <w:rsid w:val="00D05272"/>
    <w:rPr>
      <w:sz w:val="18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10FE6"/>
    <w:rPr>
      <w:rFonts w:ascii="Arial" w:eastAsia="Arial" w:hAnsi="Arial" w:cs="Arial"/>
      <w:b/>
      <w:position w:val="4"/>
      <w:sz w:val="72"/>
      <w:szCs w:val="72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964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e101e1a-91c6-40b8-882c-b5849193d3b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442FC0801AA943AE03010F77FE33FD" ma:contentTypeVersion="16" ma:contentTypeDescription="Create a new document." ma:contentTypeScope="" ma:versionID="1f7911474482618f15a17cd126ae5479">
  <xsd:schema xmlns:xsd="http://www.w3.org/2001/XMLSchema" xmlns:xs="http://www.w3.org/2001/XMLSchema" xmlns:p="http://schemas.microsoft.com/office/2006/metadata/properties" xmlns:ns3="1e101e1a-91c6-40b8-882c-b5849193d3be" xmlns:ns4="935d05bc-10f9-41ba-b0ff-c9f070a11cb6" targetNamespace="http://schemas.microsoft.com/office/2006/metadata/properties" ma:root="true" ma:fieldsID="300b48f09e8f18fbf74ed2dc96ae2187" ns3:_="" ns4:_="">
    <xsd:import namespace="1e101e1a-91c6-40b8-882c-b5849193d3be"/>
    <xsd:import namespace="935d05bc-10f9-41ba-b0ff-c9f070a11c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LengthInSeconds" minOccurs="0"/>
                <xsd:element ref="ns3:MediaServiceSearchProperties" minOccurs="0"/>
                <xsd:element ref="ns3:_activity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101e1a-91c6-40b8-882c-b5849193d3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5d05bc-10f9-41ba-b0ff-c9f070a11cb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3A7DA5-A33D-4B5F-A35D-A764B64B99B0}">
  <ds:schemaRefs>
    <ds:schemaRef ds:uri="http://schemas.microsoft.com/office/2006/documentManagement/types"/>
    <ds:schemaRef ds:uri="935d05bc-10f9-41ba-b0ff-c9f070a11cb6"/>
    <ds:schemaRef ds:uri="http://purl.org/dc/elements/1.1/"/>
    <ds:schemaRef ds:uri="http://purl.org/dc/terms/"/>
    <ds:schemaRef ds:uri="http://purl.org/dc/dcmitype/"/>
    <ds:schemaRef ds:uri="1e101e1a-91c6-40b8-882c-b5849193d3be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0D6F44F-738C-49CB-9969-DA68533186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5A967D-F160-4261-AA72-866A3EDE9F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101e1a-91c6-40b8-882c-b5849193d3be"/>
    <ds:schemaRef ds:uri="935d05bc-10f9-41ba-b0ff-c9f070a11c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B86C0E-D3A7-49D9-BF00-18287035E0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18</Words>
  <Characters>2368</Characters>
  <Application>Microsoft Office Word</Application>
  <DocSecurity>0</DocSecurity>
  <Lines>296</Lines>
  <Paragraphs>1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sability Rights Texas</Company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ciones de exencion de Medicaid</dc:title>
  <dc:creator>Susan Murphree</dc:creator>
  <cp:lastModifiedBy>Joshua Ryf</cp:lastModifiedBy>
  <cp:revision>3</cp:revision>
  <dcterms:created xsi:type="dcterms:W3CDTF">2023-03-22T20:27:00Z</dcterms:created>
  <dcterms:modified xsi:type="dcterms:W3CDTF">2023-03-22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7T00:00:00Z</vt:filetime>
  </property>
  <property fmtid="{D5CDD505-2E9C-101B-9397-08002B2CF9AE}" pid="3" name="Creator">
    <vt:lpwstr>RICOH MP 4054</vt:lpwstr>
  </property>
  <property fmtid="{D5CDD505-2E9C-101B-9397-08002B2CF9AE}" pid="4" name="LastSaved">
    <vt:filetime>2020-01-27T00:00:00Z</vt:filetime>
  </property>
  <property fmtid="{D5CDD505-2E9C-101B-9397-08002B2CF9AE}" pid="5" name="ContentTypeId">
    <vt:lpwstr>0x01010055442FC0801AA943AE03010F77FE33FD</vt:lpwstr>
  </property>
  <property fmtid="{D5CDD505-2E9C-101B-9397-08002B2CF9AE}" pid="6" name="_dlc_DocIdItemGuid">
    <vt:lpwstr>b3d7f58b-0a68-49ea-b4cf-cb5fe3a5220c</vt:lpwstr>
  </property>
</Properties>
</file>